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FC914" w14:textId="0AB9202E" w:rsidR="000D2CCB" w:rsidRDefault="000D2CCB" w:rsidP="00183F62">
      <w:pPr>
        <w:spacing w:before="240" w:after="240" w:line="240" w:lineRule="auto"/>
        <w:ind w:firstLine="720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CS 425 – Database Organization</w:t>
      </w:r>
    </w:p>
    <w:p w14:paraId="0981A816" w14:textId="454B8655" w:rsidR="000D2CCB" w:rsidRPr="0026061B" w:rsidRDefault="000D2CCB" w:rsidP="00800B41">
      <w:pPr>
        <w:spacing w:before="240" w:after="240" w:line="240" w:lineRule="auto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Fall 2023</w:t>
      </w:r>
    </w:p>
    <w:p w14:paraId="2ABB1394" w14:textId="18D79AF5" w:rsidR="00FD1B30" w:rsidRDefault="00FD1B30" w:rsidP="00800B41">
      <w:pPr>
        <w:spacing w:line="240" w:lineRule="auto"/>
      </w:pPr>
      <w:r>
        <w:t>Homework 1.1</w:t>
      </w:r>
    </w:p>
    <w:p w14:paraId="671EBCF7" w14:textId="2CADED5D" w:rsidR="00FD1B30" w:rsidRDefault="00FD1B30" w:rsidP="00800B41">
      <w:pPr>
        <w:spacing w:line="240" w:lineRule="auto"/>
      </w:pPr>
      <w:r>
        <w:t>Group Members:</w:t>
      </w:r>
    </w:p>
    <w:p w14:paraId="3C12F33F" w14:textId="5452F0D3" w:rsidR="00FD1B30" w:rsidRDefault="00FD1B30" w:rsidP="00800B41">
      <w:pPr>
        <w:spacing w:line="240" w:lineRule="auto"/>
      </w:pPr>
      <w:r>
        <w:t>Shriya Prasanna (</w:t>
      </w:r>
      <w:r w:rsidR="0038796C">
        <w:t>A20</w:t>
      </w:r>
      <w:r w:rsidR="0034656D">
        <w:t>521733</w:t>
      </w:r>
      <w:r>
        <w:t>)</w:t>
      </w:r>
    </w:p>
    <w:p w14:paraId="3884C037" w14:textId="7B6D9B4A" w:rsidR="00FD1B30" w:rsidRDefault="00FD1B30" w:rsidP="00800B41">
      <w:pPr>
        <w:spacing w:line="240" w:lineRule="auto"/>
      </w:pPr>
      <w:r>
        <w:t>Girish Rajani-Bathija (A20503736)</w:t>
      </w:r>
    </w:p>
    <w:p w14:paraId="69217B02" w14:textId="7A8843A7" w:rsidR="0027550F" w:rsidRDefault="0027550F" w:rsidP="00800B41">
      <w:pPr>
        <w:spacing w:line="240" w:lineRule="auto"/>
      </w:pPr>
      <w:r>
        <w:t>Due Date: 9/3/23</w:t>
      </w:r>
    </w:p>
    <w:p w14:paraId="15AD5D99" w14:textId="77777777" w:rsidR="00FD1B30" w:rsidRDefault="00FD1B30" w:rsidP="00800B41">
      <w:pPr>
        <w:spacing w:line="240" w:lineRule="auto"/>
      </w:pPr>
    </w:p>
    <w:p w14:paraId="28EC7942" w14:textId="1D1B0D6C" w:rsidR="00FD1B30" w:rsidRDefault="00FD1B30" w:rsidP="00800B41">
      <w:pPr>
        <w:spacing w:line="240" w:lineRule="auto"/>
      </w:pPr>
      <w:r>
        <w:t>Contributions:</w:t>
      </w:r>
      <w:r>
        <w:br/>
        <w:t>Both members completed all questions together, compared/discussed answers, and then took 1 file as a submission.</w:t>
      </w:r>
    </w:p>
    <w:p w14:paraId="05E6D2E5" w14:textId="77777777" w:rsidR="007112FC" w:rsidRDefault="007112FC" w:rsidP="00800B41">
      <w:pPr>
        <w:spacing w:line="240" w:lineRule="auto"/>
      </w:pPr>
    </w:p>
    <w:p w14:paraId="3109116C" w14:textId="48B7ABF0" w:rsidR="007112FC" w:rsidRDefault="00745D05" w:rsidP="00800B41">
      <w:pPr>
        <w:spacing w:line="240" w:lineRule="auto"/>
      </w:pPr>
      <w:r>
        <w:t>Notes:</w:t>
      </w:r>
    </w:p>
    <w:p w14:paraId="0429ACDA" w14:textId="5BDF52CB" w:rsidR="00745D05" w:rsidRDefault="00745D05" w:rsidP="00800B41">
      <w:pPr>
        <w:spacing w:line="240" w:lineRule="auto"/>
      </w:pPr>
      <w:r>
        <w:t>For this assignment, Microsoft SQL Server was used but for future assignments, MySQL Workbench will be used. Permission was granted from the professor for this assignment.</w:t>
      </w:r>
    </w:p>
    <w:p w14:paraId="0A419091" w14:textId="77777777" w:rsidR="007112FC" w:rsidRDefault="007112FC">
      <w:r>
        <w:br w:type="page"/>
      </w:r>
    </w:p>
    <w:p w14:paraId="2130A706" w14:textId="7B3D6E10" w:rsidR="007112FC" w:rsidRDefault="00C80796" w:rsidP="00800B41">
      <w:pPr>
        <w:spacing w:line="240" w:lineRule="auto"/>
      </w:pPr>
      <w:r>
        <w:lastRenderedPageBreak/>
        <w:t>Database Schema Implementation:</w:t>
      </w:r>
    </w:p>
    <w:p w14:paraId="68129902" w14:textId="71BED6DB" w:rsidR="00C80796" w:rsidRDefault="00321F00" w:rsidP="00800B41">
      <w:pPr>
        <w:spacing w:line="240" w:lineRule="auto"/>
      </w:pPr>
      <w:r>
        <w:rPr>
          <w:noProof/>
        </w:rPr>
        <w:drawing>
          <wp:inline distT="0" distB="0" distL="0" distR="0" wp14:anchorId="41459202" wp14:editId="24FF39B5">
            <wp:extent cx="5189855" cy="3970020"/>
            <wp:effectExtent l="0" t="0" r="0" b="0"/>
            <wp:docPr id="4124566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456608" name="Picture 1" descr="A screenshot of a computer&#10;&#10;Description automatically generated"/>
                    <pic:cNvPicPr>
                      <a:picLocks noChangeAspect="1"/>
                    </pic:cNvPicPr>
                  </pic:nvPicPr>
                  <pic:blipFill rotWithShape="1">
                    <a:blip r:embed="rId5"/>
                    <a:srcRect t="1201"/>
                    <a:stretch/>
                  </pic:blipFill>
                  <pic:spPr bwMode="auto">
                    <a:xfrm>
                      <a:off x="0" y="0"/>
                      <a:ext cx="5189855" cy="3970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887DDD" w14:textId="640D3B77" w:rsidR="00321F00" w:rsidRDefault="00321F00" w:rsidP="00800B41">
      <w:pPr>
        <w:spacing w:line="240" w:lineRule="auto"/>
      </w:pPr>
      <w:r>
        <w:rPr>
          <w:noProof/>
        </w:rPr>
        <w:drawing>
          <wp:inline distT="0" distB="0" distL="0" distR="0" wp14:anchorId="6AAF3153" wp14:editId="5E0428F9">
            <wp:extent cx="4747260" cy="3844290"/>
            <wp:effectExtent l="0" t="0" r="0" b="3810"/>
            <wp:docPr id="177843165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431653" name="Picture 1" descr="A screenshot of a computer pro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47260" cy="384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6B627" w14:textId="76E969F3" w:rsidR="00321F00" w:rsidRDefault="00321F00" w:rsidP="00800B41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73927A6C" wp14:editId="556F77D8">
            <wp:extent cx="3604260" cy="2385060"/>
            <wp:effectExtent l="0" t="0" r="0" b="0"/>
            <wp:docPr id="13463887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388720" name="Picture 1" descr="A screenshot of a compu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0426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D3CC4" w14:textId="0B5420F9" w:rsidR="00321F00" w:rsidRDefault="00321F00" w:rsidP="00800B41">
      <w:pPr>
        <w:spacing w:line="240" w:lineRule="auto"/>
      </w:pPr>
      <w:r>
        <w:rPr>
          <w:noProof/>
        </w:rPr>
        <w:drawing>
          <wp:inline distT="0" distB="0" distL="0" distR="0" wp14:anchorId="35819793" wp14:editId="47A0A5D4">
            <wp:extent cx="3459480" cy="4627880"/>
            <wp:effectExtent l="0" t="0" r="7620" b="1270"/>
            <wp:docPr id="9701138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113890" name="Picture 1" descr="A screenshot of a compu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59480" cy="462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A877C" w14:textId="77777777" w:rsidR="00C217CE" w:rsidRDefault="00C217CE" w:rsidP="00800B41">
      <w:pPr>
        <w:spacing w:line="240" w:lineRule="auto"/>
      </w:pPr>
    </w:p>
    <w:p w14:paraId="31CCFCCD" w14:textId="77777777" w:rsidR="00C217CE" w:rsidRDefault="00C217CE" w:rsidP="00800B41">
      <w:pPr>
        <w:spacing w:line="240" w:lineRule="auto"/>
      </w:pPr>
    </w:p>
    <w:p w14:paraId="6135A72B" w14:textId="77777777" w:rsidR="00C217CE" w:rsidRDefault="00C217CE" w:rsidP="00800B41">
      <w:pPr>
        <w:spacing w:line="240" w:lineRule="auto"/>
      </w:pPr>
    </w:p>
    <w:p w14:paraId="5BC12415" w14:textId="77777777" w:rsidR="00C217CE" w:rsidRDefault="00C217CE" w:rsidP="00800B41">
      <w:pPr>
        <w:spacing w:line="240" w:lineRule="auto"/>
      </w:pPr>
    </w:p>
    <w:p w14:paraId="7EFF0E99" w14:textId="38DC2F0D" w:rsidR="00C80796" w:rsidRDefault="00C80796" w:rsidP="00800B41">
      <w:pPr>
        <w:spacing w:line="240" w:lineRule="auto"/>
      </w:pPr>
      <w:r>
        <w:lastRenderedPageBreak/>
        <w:t>Qn 1.</w:t>
      </w:r>
    </w:p>
    <w:p w14:paraId="6624EB92" w14:textId="5414BEE3" w:rsidR="00C80796" w:rsidRDefault="00C80796" w:rsidP="00C80796">
      <w:pPr>
        <w:pStyle w:val="ListParagraph"/>
        <w:numPr>
          <w:ilvl w:val="0"/>
          <w:numId w:val="4"/>
        </w:numPr>
        <w:spacing w:line="240" w:lineRule="auto"/>
      </w:pPr>
    </w:p>
    <w:p w14:paraId="581C171E" w14:textId="716DF7AD" w:rsidR="00C80796" w:rsidRDefault="00C80796" w:rsidP="00C80796">
      <w:pPr>
        <w:spacing w:line="240" w:lineRule="auto"/>
        <w:ind w:firstLine="360"/>
      </w:pPr>
      <w:r>
        <w:t>Get everything in the Sailors table.</w:t>
      </w:r>
    </w:p>
    <w:p w14:paraId="72BF9E83" w14:textId="77777777" w:rsidR="00321F00" w:rsidRDefault="00321F00" w:rsidP="00C217CE">
      <w:pPr>
        <w:pStyle w:val="ListParagraph"/>
        <w:spacing w:line="256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*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Sailors</w:t>
      </w:r>
    </w:p>
    <w:p w14:paraId="05C76B5A" w14:textId="1B92241B" w:rsidR="00C80796" w:rsidRPr="00C217CE" w:rsidRDefault="00321F00" w:rsidP="00C217CE">
      <w:pPr>
        <w:ind w:left="1080"/>
        <w:rPr>
          <w:rFonts w:asciiTheme="minorHAnsi" w:hAnsiTheme="minorHAnsi" w:cstheme="minorBidi"/>
          <w:sz w:val="22"/>
          <w:szCs w:val="22"/>
          <w:lang w:val="en-ZA"/>
        </w:rPr>
      </w:pPr>
      <w:r>
        <w:t xml:space="preserve">        </w:t>
      </w:r>
      <w:r>
        <w:rPr>
          <w:noProof/>
        </w:rPr>
        <w:drawing>
          <wp:inline distT="0" distB="0" distL="0" distR="0" wp14:anchorId="051ADDE7" wp14:editId="1202DBFA">
            <wp:extent cx="1932940" cy="1116965"/>
            <wp:effectExtent l="0" t="0" r="0" b="6985"/>
            <wp:docPr id="181283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8350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462" b="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940" cy="1116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09487B" w14:textId="14FDC370" w:rsidR="00C80796" w:rsidRDefault="00C80796" w:rsidP="00C80796">
      <w:pPr>
        <w:pStyle w:val="ListParagraph"/>
        <w:numPr>
          <w:ilvl w:val="0"/>
          <w:numId w:val="4"/>
        </w:numPr>
        <w:spacing w:line="240" w:lineRule="auto"/>
      </w:pPr>
    </w:p>
    <w:p w14:paraId="684F970C" w14:textId="3C2D1274" w:rsidR="00C80796" w:rsidRDefault="00C80796" w:rsidP="00C80796">
      <w:pPr>
        <w:spacing w:line="240" w:lineRule="auto"/>
        <w:ind w:left="360"/>
      </w:pPr>
      <w:r>
        <w:t xml:space="preserve">Get sailor ID, rank &amp; age of all sailors, ordered from highest to lowest rank. Rank is 10 times rating. </w:t>
      </w:r>
    </w:p>
    <w:p w14:paraId="78038D68" w14:textId="77777777" w:rsidR="00C217CE" w:rsidRDefault="00C217CE" w:rsidP="00C217C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ID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ating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*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10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Age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Sailors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Order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By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ating </w:t>
      </w:r>
      <w:proofErr w:type="spellStart"/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desc</w:t>
      </w:r>
      <w:proofErr w:type="spellEnd"/>
    </w:p>
    <w:p w14:paraId="3B54C2D9" w14:textId="7E6B9724" w:rsidR="00C217CE" w:rsidRDefault="00C217CE" w:rsidP="00C217C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noProof/>
          <w:color w:val="000000"/>
          <w:kern w:val="0"/>
          <w:sz w:val="19"/>
          <w:szCs w:val="19"/>
          <w:lang w:val="en-IN"/>
        </w:rPr>
        <w:drawing>
          <wp:inline distT="0" distB="0" distL="0" distR="0" wp14:anchorId="52C20340" wp14:editId="7DECBF15">
            <wp:extent cx="3177540" cy="1718945"/>
            <wp:effectExtent l="0" t="0" r="3810" b="0"/>
            <wp:docPr id="1277982103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982103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7540" cy="171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35D15" w14:textId="77777777" w:rsidR="00C80796" w:rsidRDefault="00C80796" w:rsidP="00C80796">
      <w:pPr>
        <w:spacing w:line="240" w:lineRule="auto"/>
        <w:ind w:left="360"/>
      </w:pPr>
    </w:p>
    <w:p w14:paraId="4A2C63AD" w14:textId="125D010B" w:rsidR="00C80796" w:rsidRDefault="00C80796" w:rsidP="00C80796">
      <w:pPr>
        <w:pStyle w:val="ListParagraph"/>
        <w:numPr>
          <w:ilvl w:val="0"/>
          <w:numId w:val="4"/>
        </w:numPr>
        <w:spacing w:line="240" w:lineRule="auto"/>
      </w:pPr>
    </w:p>
    <w:p w14:paraId="0771CB7F" w14:textId="15301A4F" w:rsidR="00C80796" w:rsidRDefault="00C80796" w:rsidP="00C80796">
      <w:pPr>
        <w:spacing w:line="240" w:lineRule="auto"/>
        <w:ind w:left="360"/>
      </w:pPr>
      <w:r>
        <w:t>Get alphabetical list of sailors with rating less than 10.</w:t>
      </w:r>
    </w:p>
    <w:p w14:paraId="43221601" w14:textId="77777777" w:rsidR="00C217CE" w:rsidRPr="00C217CE" w:rsidRDefault="00C217CE" w:rsidP="00C217CE">
      <w:pPr>
        <w:autoSpaceDE w:val="0"/>
        <w:autoSpaceDN w:val="0"/>
        <w:adjustRightInd w:val="0"/>
        <w:spacing w:after="0" w:line="240" w:lineRule="auto"/>
        <w:ind w:left="1080" w:firstLine="36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 w:rsidRPr="00C217CE"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 w:rsidRPr="00C217CE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proofErr w:type="spellStart"/>
      <w:r w:rsidRPr="00C217CE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sname</w:t>
      </w:r>
      <w:proofErr w:type="spellEnd"/>
      <w:r w:rsidRPr="00C217CE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 w:rsidRPr="00C217CE"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 w:rsidRPr="00C217CE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Sailors </w:t>
      </w:r>
      <w:r w:rsidRPr="00C217CE"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where</w:t>
      </w:r>
      <w:r w:rsidRPr="00C217CE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ating</w:t>
      </w:r>
      <w:r w:rsidRPr="00C217CE"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&lt;</w:t>
      </w:r>
      <w:r w:rsidRPr="00C217CE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=9 </w:t>
      </w:r>
      <w:r w:rsidRPr="00C217CE"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order</w:t>
      </w:r>
      <w:r w:rsidRPr="00C217CE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 w:rsidRPr="00C217CE"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by</w:t>
      </w:r>
      <w:r w:rsidRPr="00C217CE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proofErr w:type="spellStart"/>
      <w:r w:rsidRPr="00C217CE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sname</w:t>
      </w:r>
      <w:proofErr w:type="spellEnd"/>
      <w:r w:rsidRPr="00C217CE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</w:p>
    <w:p w14:paraId="0DB2FECE" w14:textId="5FCF0AC7" w:rsidR="00C217CE" w:rsidRDefault="00C217CE" w:rsidP="00C217C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noProof/>
          <w:color w:val="000000"/>
          <w:kern w:val="0"/>
          <w:sz w:val="19"/>
          <w:szCs w:val="19"/>
          <w:lang w:val="en-IN"/>
        </w:rPr>
        <w:drawing>
          <wp:inline distT="0" distB="0" distL="0" distR="0" wp14:anchorId="7C04118C" wp14:editId="2E286C49">
            <wp:extent cx="2019935" cy="2176145"/>
            <wp:effectExtent l="0" t="0" r="0" b="0"/>
            <wp:docPr id="506501889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501889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935" cy="2176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EF3EA" w14:textId="77777777" w:rsidR="00C80796" w:rsidRDefault="00C80796" w:rsidP="00C80796">
      <w:pPr>
        <w:spacing w:line="240" w:lineRule="auto"/>
        <w:ind w:left="360"/>
      </w:pPr>
    </w:p>
    <w:p w14:paraId="1E8FA414" w14:textId="4868E6A1" w:rsidR="00C80796" w:rsidRDefault="00C80796" w:rsidP="00C80796">
      <w:pPr>
        <w:pStyle w:val="ListParagraph"/>
        <w:numPr>
          <w:ilvl w:val="0"/>
          <w:numId w:val="4"/>
        </w:numPr>
        <w:spacing w:line="240" w:lineRule="auto"/>
      </w:pPr>
    </w:p>
    <w:p w14:paraId="0D585EAB" w14:textId="29D5B5D3" w:rsidR="00C80796" w:rsidRDefault="00C80796" w:rsidP="00C80796">
      <w:pPr>
        <w:spacing w:line="240" w:lineRule="auto"/>
        <w:ind w:left="360"/>
      </w:pPr>
      <w:r>
        <w:t>Find how much deposit money there is in total and how many tuples are in the reserves table.</w:t>
      </w:r>
    </w:p>
    <w:p w14:paraId="4A367F3C" w14:textId="1926DA6B" w:rsidR="00C217CE" w:rsidRDefault="00C217CE" w:rsidP="00C217C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FF00FF"/>
          <w:kern w:val="0"/>
          <w:sz w:val="19"/>
          <w:szCs w:val="19"/>
          <w:lang w:val="en-IN"/>
        </w:rPr>
        <w:t>sum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deposit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as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TOTAL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FF00FF"/>
          <w:kern w:val="0"/>
          <w:sz w:val="19"/>
          <w:szCs w:val="19"/>
          <w:lang w:val="en-IN"/>
        </w:rPr>
        <w:t>count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deposit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as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HOWMANY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eserves</w:t>
      </w:r>
      <w:r>
        <w:rPr>
          <w:noProof/>
          <w:lang w:val="en-IN"/>
        </w:rPr>
        <w:drawing>
          <wp:inline distT="0" distB="0" distL="0" distR="0" wp14:anchorId="6181C384" wp14:editId="0BF034D1">
            <wp:extent cx="1458595" cy="561340"/>
            <wp:effectExtent l="0" t="0" r="8255" b="0"/>
            <wp:docPr id="131595567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595567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8595" cy="56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196440" w14:textId="6251F81E" w:rsidR="00C80796" w:rsidRDefault="00C80796" w:rsidP="00C80796">
      <w:pPr>
        <w:spacing w:line="240" w:lineRule="auto"/>
        <w:ind w:left="360"/>
      </w:pPr>
    </w:p>
    <w:p w14:paraId="523C6F77" w14:textId="4BEF5097" w:rsidR="00C80796" w:rsidRDefault="00C80796" w:rsidP="00C80796">
      <w:pPr>
        <w:pStyle w:val="ListParagraph"/>
        <w:numPr>
          <w:ilvl w:val="0"/>
          <w:numId w:val="4"/>
        </w:numPr>
        <w:spacing w:line="240" w:lineRule="auto"/>
      </w:pPr>
    </w:p>
    <w:p w14:paraId="16163CF6" w14:textId="413C719C" w:rsidR="00C80796" w:rsidRDefault="00C80796" w:rsidP="00C80796">
      <w:pPr>
        <w:spacing w:line="240" w:lineRule="auto"/>
        <w:ind w:left="360"/>
      </w:pPr>
      <w:r>
        <w:t xml:space="preserve">Get all info on boats in </w:t>
      </w:r>
      <w:proofErr w:type="spellStart"/>
      <w:r>
        <w:t>Fishhoek</w:t>
      </w:r>
      <w:proofErr w:type="spellEnd"/>
      <w:r>
        <w:t xml:space="preserve"> but I’m not sure how you spell </w:t>
      </w:r>
      <w:proofErr w:type="spellStart"/>
      <w:r>
        <w:t>Fishoek</w:t>
      </w:r>
      <w:proofErr w:type="spellEnd"/>
      <w:r>
        <w:t>.</w:t>
      </w:r>
    </w:p>
    <w:p w14:paraId="1193E311" w14:textId="77777777" w:rsidR="00C217CE" w:rsidRDefault="00C217CE" w:rsidP="00C217C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*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oats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wher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Location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lik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/>
        </w:rPr>
        <w:t>'_</w:t>
      </w:r>
      <w:proofErr w:type="spellStart"/>
      <w:r>
        <w:rPr>
          <w:rFonts w:ascii="Consolas" w:hAnsi="Consolas" w:cs="Consolas"/>
          <w:color w:val="FF0000"/>
          <w:kern w:val="0"/>
          <w:sz w:val="19"/>
          <w:szCs w:val="19"/>
          <w:lang w:val="en-IN"/>
        </w:rPr>
        <w:t>is%k</w:t>
      </w:r>
      <w:proofErr w:type="spellEnd"/>
      <w:r>
        <w:rPr>
          <w:rFonts w:ascii="Consolas" w:hAnsi="Consolas" w:cs="Consolas"/>
          <w:color w:val="FF0000"/>
          <w:kern w:val="0"/>
          <w:sz w:val="19"/>
          <w:szCs w:val="19"/>
          <w:lang w:val="en-IN"/>
        </w:rPr>
        <w:t>'</w:t>
      </w:r>
    </w:p>
    <w:p w14:paraId="717AAB7C" w14:textId="76880FD8" w:rsidR="00C217CE" w:rsidRDefault="00C217CE" w:rsidP="00C217C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noProof/>
          <w:color w:val="000000"/>
          <w:kern w:val="0"/>
          <w:sz w:val="19"/>
          <w:szCs w:val="19"/>
          <w:lang w:val="en-IN"/>
        </w:rPr>
        <w:drawing>
          <wp:inline distT="0" distB="0" distL="0" distR="0" wp14:anchorId="19BD6337" wp14:editId="574E6BBD">
            <wp:extent cx="2633345" cy="1128395"/>
            <wp:effectExtent l="0" t="0" r="0" b="0"/>
            <wp:docPr id="908970607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970607" name="Picture 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146" b="17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3345" cy="1128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C40760" w14:textId="77777777" w:rsidR="00C80796" w:rsidRDefault="00C80796" w:rsidP="00C80796">
      <w:pPr>
        <w:spacing w:line="240" w:lineRule="auto"/>
        <w:ind w:left="360"/>
      </w:pPr>
    </w:p>
    <w:p w14:paraId="05246D0E" w14:textId="17F222C1" w:rsidR="00C80796" w:rsidRDefault="00C80796" w:rsidP="00C97922">
      <w:pPr>
        <w:pStyle w:val="ListParagraph"/>
        <w:numPr>
          <w:ilvl w:val="0"/>
          <w:numId w:val="4"/>
        </w:numPr>
        <w:spacing w:line="240" w:lineRule="auto"/>
      </w:pPr>
    </w:p>
    <w:p w14:paraId="13897998" w14:textId="5BDBBD18" w:rsidR="00C97922" w:rsidRDefault="00C97922" w:rsidP="00C97922">
      <w:pPr>
        <w:spacing w:line="240" w:lineRule="auto"/>
        <w:ind w:left="360"/>
      </w:pPr>
      <w:r>
        <w:t>In what locations are boats kept?</w:t>
      </w:r>
    </w:p>
    <w:p w14:paraId="6D3504FE" w14:textId="77777777" w:rsidR="00C217CE" w:rsidRDefault="00C217CE" w:rsidP="00C217C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distinct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location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oats</w:t>
      </w:r>
    </w:p>
    <w:p w14:paraId="260D86E0" w14:textId="74C788DE" w:rsidR="00C217CE" w:rsidRDefault="00C217CE" w:rsidP="00C217CE">
      <w:pPr>
        <w:autoSpaceDE w:val="0"/>
        <w:autoSpaceDN w:val="0"/>
        <w:adjustRightInd w:val="0"/>
        <w:spacing w:after="0" w:line="240" w:lineRule="auto"/>
        <w:ind w:left="108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   </w:t>
      </w:r>
      <w:r>
        <w:rPr>
          <w:noProof/>
          <w:lang w:val="en-IN"/>
        </w:rPr>
        <w:drawing>
          <wp:inline distT="0" distB="0" distL="0" distR="0" wp14:anchorId="11F488E9" wp14:editId="442C5BB8">
            <wp:extent cx="1070610" cy="538480"/>
            <wp:effectExtent l="0" t="0" r="0" b="0"/>
            <wp:docPr id="553698668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3698668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0610" cy="53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D78A8" w14:textId="77777777" w:rsidR="00C97922" w:rsidRDefault="00C97922" w:rsidP="00C97922">
      <w:pPr>
        <w:spacing w:line="240" w:lineRule="auto"/>
        <w:ind w:left="360"/>
      </w:pPr>
    </w:p>
    <w:p w14:paraId="33C41ADE" w14:textId="18DF2888" w:rsidR="00C97922" w:rsidRDefault="00C97922" w:rsidP="00C97922">
      <w:pPr>
        <w:pStyle w:val="ListParagraph"/>
        <w:numPr>
          <w:ilvl w:val="0"/>
          <w:numId w:val="4"/>
        </w:numPr>
        <w:spacing w:line="240" w:lineRule="auto"/>
      </w:pPr>
    </w:p>
    <w:p w14:paraId="2614E0D6" w14:textId="59A7E3E8" w:rsidR="00C97922" w:rsidRDefault="00C97922" w:rsidP="00C97922">
      <w:pPr>
        <w:spacing w:line="240" w:lineRule="auto"/>
        <w:ind w:left="360"/>
      </w:pPr>
      <w:r>
        <w:t>Get the names of all Boats that have a fee value recorded in the database.</w:t>
      </w:r>
    </w:p>
    <w:p w14:paraId="5F4669D3" w14:textId="77777777" w:rsidR="00C217CE" w:rsidRPr="00C217CE" w:rsidRDefault="00C217CE" w:rsidP="00C217CE">
      <w:pPr>
        <w:autoSpaceDE w:val="0"/>
        <w:autoSpaceDN w:val="0"/>
        <w:adjustRightInd w:val="0"/>
        <w:spacing w:after="0" w:line="240" w:lineRule="auto"/>
        <w:ind w:left="1080" w:firstLine="360"/>
        <w:rPr>
          <w:rFonts w:ascii="Consolas" w:hAnsi="Consolas" w:cs="Consolas"/>
          <w:color w:val="808080"/>
          <w:kern w:val="0"/>
          <w:sz w:val="19"/>
          <w:szCs w:val="19"/>
          <w:lang w:val="en-IN"/>
        </w:rPr>
      </w:pPr>
      <w:r w:rsidRPr="00C217CE"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 w:rsidRPr="00C217CE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proofErr w:type="spellStart"/>
      <w:r w:rsidRPr="00C217CE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bname</w:t>
      </w:r>
      <w:proofErr w:type="spellEnd"/>
      <w:r w:rsidRPr="00C217CE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 w:rsidRPr="00C217CE"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 w:rsidRPr="00C217CE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oats </w:t>
      </w:r>
      <w:r w:rsidRPr="00C217CE"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where</w:t>
      </w:r>
      <w:r w:rsidRPr="00C217CE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fee </w:t>
      </w:r>
      <w:r w:rsidRPr="00C217CE"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is</w:t>
      </w:r>
      <w:r w:rsidRPr="00C217CE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 w:rsidRPr="00C217CE"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not</w:t>
      </w:r>
      <w:r w:rsidRPr="00C217CE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 w:rsidRPr="00C217CE"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null</w:t>
      </w:r>
    </w:p>
    <w:p w14:paraId="7DF226E4" w14:textId="2662CB3A" w:rsidR="00C97922" w:rsidRPr="0005546A" w:rsidRDefault="00C217CE" w:rsidP="0005546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noProof/>
          <w:color w:val="000000"/>
          <w:kern w:val="0"/>
          <w:sz w:val="19"/>
          <w:szCs w:val="19"/>
          <w:lang w:val="en-IN"/>
        </w:rPr>
        <w:drawing>
          <wp:inline distT="0" distB="0" distL="0" distR="0" wp14:anchorId="548DCEE1" wp14:editId="5929675C">
            <wp:extent cx="977900" cy="833120"/>
            <wp:effectExtent l="0" t="0" r="0" b="5080"/>
            <wp:docPr id="264439612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439612" name="Picture 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83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8E3B9" w14:textId="0442238A" w:rsidR="00C97922" w:rsidRDefault="00C97922" w:rsidP="00C97922">
      <w:pPr>
        <w:pStyle w:val="ListParagraph"/>
        <w:numPr>
          <w:ilvl w:val="0"/>
          <w:numId w:val="4"/>
        </w:numPr>
        <w:spacing w:line="240" w:lineRule="auto"/>
      </w:pPr>
    </w:p>
    <w:p w14:paraId="26F66496" w14:textId="712DE50D" w:rsidR="00C97922" w:rsidRDefault="00C97922" w:rsidP="00C97922">
      <w:pPr>
        <w:spacing w:line="240" w:lineRule="auto"/>
        <w:ind w:left="360"/>
      </w:pPr>
      <w:r>
        <w:t>Get ID of all boats that have not been reserved.</w:t>
      </w:r>
    </w:p>
    <w:p w14:paraId="13739A26" w14:textId="77777777" w:rsidR="009A7CFD" w:rsidRDefault="009A7CFD" w:rsidP="009A7CFD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ID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oats </w:t>
      </w:r>
    </w:p>
    <w:p w14:paraId="54ED6C56" w14:textId="77777777" w:rsidR="009A7CFD" w:rsidRDefault="009A7CFD" w:rsidP="009A7CFD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80808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 xml:space="preserve">except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ID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eserves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</w:t>
      </w:r>
    </w:p>
    <w:p w14:paraId="3361F27D" w14:textId="208C120C" w:rsidR="009A7CFD" w:rsidRDefault="009A7CFD" w:rsidP="009A7CFD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808080"/>
          <w:kern w:val="0"/>
          <w:sz w:val="19"/>
          <w:szCs w:val="19"/>
          <w:lang w:val="en-IN"/>
        </w:rPr>
      </w:pPr>
      <w:r>
        <w:rPr>
          <w:rFonts w:ascii="Consolas" w:hAnsi="Consolas" w:cs="Consolas"/>
          <w:noProof/>
          <w:color w:val="808080"/>
          <w:kern w:val="0"/>
          <w:sz w:val="19"/>
          <w:szCs w:val="19"/>
          <w:lang w:val="en-IN"/>
        </w:rPr>
        <w:drawing>
          <wp:inline distT="0" distB="0" distL="0" distR="0" wp14:anchorId="4ECC6CB7" wp14:editId="02FF8B35">
            <wp:extent cx="775335" cy="196850"/>
            <wp:effectExtent l="0" t="0" r="5715" b="0"/>
            <wp:docPr id="1995019215" name="Picture 8" descr="A white background with black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019215" name="Picture 8" descr="A white background with black lette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5335" cy="19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22867" w14:textId="77777777" w:rsidR="00C97922" w:rsidRDefault="00C97922" w:rsidP="0005546A">
      <w:pPr>
        <w:spacing w:line="240" w:lineRule="auto"/>
      </w:pPr>
    </w:p>
    <w:p w14:paraId="5D0DB036" w14:textId="3716E453" w:rsidR="00C97922" w:rsidRDefault="00C97922" w:rsidP="00C97922">
      <w:pPr>
        <w:pStyle w:val="ListParagraph"/>
        <w:numPr>
          <w:ilvl w:val="0"/>
          <w:numId w:val="4"/>
        </w:numPr>
        <w:spacing w:line="240" w:lineRule="auto"/>
      </w:pPr>
    </w:p>
    <w:p w14:paraId="27D81922" w14:textId="62224271" w:rsidR="00C97922" w:rsidRDefault="00C97922" w:rsidP="00C97922">
      <w:pPr>
        <w:spacing w:line="240" w:lineRule="auto"/>
        <w:ind w:left="360"/>
      </w:pPr>
      <w:r>
        <w:t>Get all reservation info, including all details on the boats being reserved.</w:t>
      </w:r>
    </w:p>
    <w:p w14:paraId="6E611990" w14:textId="77777777" w:rsidR="009A7CFD" w:rsidRDefault="009A7CFD" w:rsidP="009A7CFD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*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eserves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oats </w:t>
      </w:r>
    </w:p>
    <w:p w14:paraId="1E1EAC37" w14:textId="77777777" w:rsidR="009A7CFD" w:rsidRDefault="009A7CFD" w:rsidP="009A7CFD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wher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reserves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.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BID</w:t>
      </w:r>
      <w:proofErr w:type="spellEnd"/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=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boats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.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BID</w:t>
      </w:r>
      <w:proofErr w:type="spellEnd"/>
    </w:p>
    <w:p w14:paraId="19C17A0C" w14:textId="2E0C7714" w:rsidR="009A7CFD" w:rsidRDefault="009A7CFD" w:rsidP="009A7CFD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noProof/>
          <w:color w:val="000000"/>
          <w:kern w:val="0"/>
          <w:sz w:val="19"/>
          <w:szCs w:val="19"/>
          <w:lang w:val="en-IN"/>
        </w:rPr>
        <w:drawing>
          <wp:inline distT="0" distB="0" distL="0" distR="0" wp14:anchorId="6F8C247F" wp14:editId="0A20F966">
            <wp:extent cx="3576320" cy="1232535"/>
            <wp:effectExtent l="0" t="0" r="5080" b="5715"/>
            <wp:docPr id="1286357360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6357360" name="Picture 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6320" cy="1232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3DD73" w14:textId="77777777" w:rsidR="009A7CFD" w:rsidRDefault="009A7CFD" w:rsidP="009A7CFD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</w:p>
    <w:p w14:paraId="792645CE" w14:textId="77777777" w:rsidR="00C97922" w:rsidRDefault="00C97922" w:rsidP="00C97922">
      <w:pPr>
        <w:spacing w:line="240" w:lineRule="auto"/>
        <w:ind w:left="360"/>
      </w:pPr>
    </w:p>
    <w:p w14:paraId="56C81061" w14:textId="0196C1DB" w:rsidR="00C97922" w:rsidRDefault="00C97922" w:rsidP="00C97922">
      <w:pPr>
        <w:pStyle w:val="ListParagraph"/>
        <w:numPr>
          <w:ilvl w:val="0"/>
          <w:numId w:val="4"/>
        </w:numPr>
        <w:spacing w:line="240" w:lineRule="auto"/>
      </w:pPr>
    </w:p>
    <w:p w14:paraId="0462A116" w14:textId="2FCA5E77" w:rsidR="00C97922" w:rsidRDefault="00C97922" w:rsidP="00C97922">
      <w:pPr>
        <w:spacing w:line="240" w:lineRule="auto"/>
        <w:ind w:left="360"/>
      </w:pPr>
      <w:r>
        <w:t>For all reservations, get the name of the sailor, along with the day and name of the boat booked.</w:t>
      </w:r>
    </w:p>
    <w:p w14:paraId="71E5203C" w14:textId="77777777" w:rsidR="009A7CFD" w:rsidRDefault="009A7CFD" w:rsidP="009A7CFD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sname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FF00FF"/>
          <w:kern w:val="0"/>
          <w:sz w:val="19"/>
          <w:szCs w:val="19"/>
          <w:lang w:val="en-IN"/>
        </w:rPr>
        <w:t>day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bname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</w:p>
    <w:p w14:paraId="7E12935B" w14:textId="77777777" w:rsidR="009A7CFD" w:rsidRDefault="009A7CFD" w:rsidP="009A7CFD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sailors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as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S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eserves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as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oats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as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</w:t>
      </w:r>
    </w:p>
    <w:p w14:paraId="29AC0A1D" w14:textId="77777777" w:rsidR="009A7CFD" w:rsidRDefault="009A7CFD" w:rsidP="009A7CFD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wher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S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.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ID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=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.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ID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and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.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BID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=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B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.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BID</w:t>
      </w:r>
    </w:p>
    <w:p w14:paraId="480CBE58" w14:textId="5148742F" w:rsidR="009A7CFD" w:rsidRDefault="009A7CFD" w:rsidP="009A7CFD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noProof/>
          <w:color w:val="000000"/>
          <w:kern w:val="0"/>
          <w:sz w:val="19"/>
          <w:szCs w:val="19"/>
          <w:lang w:val="en-IN"/>
        </w:rPr>
        <w:drawing>
          <wp:inline distT="0" distB="0" distL="0" distR="0" wp14:anchorId="3AFF5ED0" wp14:editId="0FDDF68F">
            <wp:extent cx="1834515" cy="1256030"/>
            <wp:effectExtent l="0" t="0" r="0" b="1270"/>
            <wp:docPr id="1368761995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61995" name="Picture 10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515" cy="1256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71090D" w14:textId="77777777" w:rsidR="00C97922" w:rsidRDefault="00C97922" w:rsidP="00C97922">
      <w:pPr>
        <w:spacing w:line="240" w:lineRule="auto"/>
        <w:ind w:left="360"/>
      </w:pPr>
    </w:p>
    <w:p w14:paraId="5503F265" w14:textId="64AB9BF5" w:rsidR="00C97922" w:rsidRDefault="00C97922" w:rsidP="00143149">
      <w:pPr>
        <w:pStyle w:val="ListParagraph"/>
        <w:numPr>
          <w:ilvl w:val="0"/>
          <w:numId w:val="4"/>
        </w:numPr>
        <w:spacing w:line="240" w:lineRule="auto"/>
      </w:pPr>
    </w:p>
    <w:p w14:paraId="07885901" w14:textId="268AE9E3" w:rsidR="00143149" w:rsidRDefault="00143149" w:rsidP="00143149">
      <w:pPr>
        <w:spacing w:line="240" w:lineRule="auto"/>
        <w:ind w:left="360"/>
      </w:pPr>
      <w:r>
        <w:t>Get the average deposit paid for each boat.</w:t>
      </w:r>
    </w:p>
    <w:p w14:paraId="225AD030" w14:textId="77777777" w:rsidR="001A35E1" w:rsidRPr="001A35E1" w:rsidRDefault="001A35E1" w:rsidP="001A35E1">
      <w:pPr>
        <w:autoSpaceDE w:val="0"/>
        <w:autoSpaceDN w:val="0"/>
        <w:adjustRightInd w:val="0"/>
        <w:spacing w:after="0" w:line="240" w:lineRule="auto"/>
        <w:ind w:left="1080" w:firstLine="36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 w:rsidRPr="001A35E1"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 w:rsidRPr="001A35E1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ID</w:t>
      </w:r>
      <w:r w:rsidRPr="001A35E1"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,</w:t>
      </w:r>
      <w:r w:rsidRPr="001A35E1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 w:rsidRPr="001A35E1">
        <w:rPr>
          <w:rFonts w:ascii="Consolas" w:hAnsi="Consolas" w:cs="Consolas"/>
          <w:color w:val="FF00FF"/>
          <w:kern w:val="0"/>
          <w:sz w:val="19"/>
          <w:szCs w:val="19"/>
          <w:lang w:val="en-IN"/>
        </w:rPr>
        <w:t>AVG</w:t>
      </w:r>
      <w:r w:rsidRPr="001A35E1"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 w:rsidRPr="001A35E1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DEPOSIT</w:t>
      </w:r>
      <w:r w:rsidRPr="001A35E1"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</w:t>
      </w:r>
      <w:r w:rsidRPr="001A35E1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 w:rsidRPr="001A35E1"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 w:rsidRPr="001A35E1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ESERVES</w:t>
      </w:r>
    </w:p>
    <w:p w14:paraId="10F18F37" w14:textId="77777777" w:rsidR="001A35E1" w:rsidRDefault="001A35E1" w:rsidP="001A35E1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GROUP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BY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ID</w:t>
      </w:r>
    </w:p>
    <w:p w14:paraId="1E0FF94A" w14:textId="72E6FB66" w:rsidR="001A35E1" w:rsidRDefault="001A35E1" w:rsidP="001A35E1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noProof/>
          <w:color w:val="000000"/>
          <w:kern w:val="0"/>
          <w:sz w:val="19"/>
          <w:szCs w:val="19"/>
          <w:lang w:val="en-IN"/>
        </w:rPr>
        <w:drawing>
          <wp:inline distT="0" distB="0" distL="0" distR="0" wp14:anchorId="05FBA7A3" wp14:editId="10D91428">
            <wp:extent cx="1516380" cy="891540"/>
            <wp:effectExtent l="0" t="0" r="7620" b="3810"/>
            <wp:docPr id="836722259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6722259" name="Picture 1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6380" cy="89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2432D2" w14:textId="77777777" w:rsidR="00143149" w:rsidRDefault="00143149" w:rsidP="00143149">
      <w:pPr>
        <w:spacing w:line="240" w:lineRule="auto"/>
        <w:ind w:left="360"/>
      </w:pPr>
    </w:p>
    <w:p w14:paraId="16F5B17D" w14:textId="211FC8E0" w:rsidR="00143149" w:rsidRDefault="00143149" w:rsidP="00143149">
      <w:pPr>
        <w:pStyle w:val="ListParagraph"/>
        <w:numPr>
          <w:ilvl w:val="0"/>
          <w:numId w:val="4"/>
        </w:numPr>
        <w:spacing w:line="240" w:lineRule="auto"/>
      </w:pPr>
    </w:p>
    <w:p w14:paraId="46B29141" w14:textId="63AEB666" w:rsidR="00143149" w:rsidRDefault="00143149" w:rsidP="00143149">
      <w:pPr>
        <w:spacing w:line="240" w:lineRule="auto"/>
        <w:ind w:left="360"/>
      </w:pPr>
      <w:r>
        <w:t>Get the average deposit paid for each</w:t>
      </w:r>
      <w:r w:rsidR="00363D4F">
        <w:t xml:space="preserve"> boat</w:t>
      </w:r>
      <w:r>
        <w:t xml:space="preserve"> that has been booked by more than one person.</w:t>
      </w:r>
    </w:p>
    <w:p w14:paraId="548C44B2" w14:textId="77777777" w:rsidR="001A35E1" w:rsidRPr="001A35E1" w:rsidRDefault="001A35E1" w:rsidP="001A35E1">
      <w:pPr>
        <w:autoSpaceDE w:val="0"/>
        <w:autoSpaceDN w:val="0"/>
        <w:adjustRightInd w:val="0"/>
        <w:spacing w:after="0" w:line="240" w:lineRule="auto"/>
        <w:ind w:left="1080" w:firstLine="36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 w:rsidRPr="001A35E1"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 w:rsidRPr="001A35E1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ID</w:t>
      </w:r>
      <w:r w:rsidRPr="001A35E1"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,</w:t>
      </w:r>
      <w:r w:rsidRPr="001A35E1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 w:rsidRPr="001A35E1">
        <w:rPr>
          <w:rFonts w:ascii="Consolas" w:hAnsi="Consolas" w:cs="Consolas"/>
          <w:color w:val="FF00FF"/>
          <w:kern w:val="0"/>
          <w:sz w:val="19"/>
          <w:szCs w:val="19"/>
          <w:lang w:val="en-IN"/>
        </w:rPr>
        <w:t>AVG</w:t>
      </w:r>
      <w:r w:rsidRPr="001A35E1"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 w:rsidRPr="001A35E1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DEPOSIT</w:t>
      </w:r>
      <w:r w:rsidRPr="001A35E1"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</w:t>
      </w:r>
      <w:r w:rsidRPr="001A35E1"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 w:rsidRPr="001A35E1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ESERVES</w:t>
      </w:r>
    </w:p>
    <w:p w14:paraId="2434376F" w14:textId="77777777" w:rsidR="001A35E1" w:rsidRDefault="001A35E1" w:rsidP="001A35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 xml:space="preserve">              GROUP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BY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ID</w:t>
      </w:r>
    </w:p>
    <w:p w14:paraId="023F5DD7" w14:textId="77777777" w:rsidR="001A35E1" w:rsidRDefault="001A35E1" w:rsidP="001A35E1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HAVING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FF00FF"/>
          <w:kern w:val="0"/>
          <w:sz w:val="19"/>
          <w:szCs w:val="19"/>
          <w:lang w:val="en-IN"/>
        </w:rPr>
        <w:t>COUNT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 xml:space="preserve"> (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DISTIN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ID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&gt;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1</w:t>
      </w:r>
    </w:p>
    <w:p w14:paraId="53FFC3A4" w14:textId="0730503B" w:rsidR="001A35E1" w:rsidRDefault="001A35E1" w:rsidP="001A35E1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noProof/>
          <w:color w:val="000000"/>
          <w:kern w:val="0"/>
          <w:sz w:val="19"/>
          <w:szCs w:val="19"/>
          <w:lang w:val="en-IN"/>
        </w:rPr>
        <w:lastRenderedPageBreak/>
        <w:drawing>
          <wp:inline distT="0" distB="0" distL="0" distR="0" wp14:anchorId="48CF5211" wp14:editId="19770CBC">
            <wp:extent cx="1562735" cy="526415"/>
            <wp:effectExtent l="0" t="0" r="0" b="6985"/>
            <wp:docPr id="1498007074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007074" name="Picture 1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735" cy="526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BC432" w14:textId="77777777" w:rsidR="00143149" w:rsidRDefault="00143149" w:rsidP="00143149">
      <w:pPr>
        <w:spacing w:line="240" w:lineRule="auto"/>
        <w:ind w:left="360"/>
      </w:pPr>
    </w:p>
    <w:p w14:paraId="0DB420D3" w14:textId="21CBC3E2" w:rsidR="00143149" w:rsidRDefault="00143149" w:rsidP="00143149">
      <w:pPr>
        <w:pStyle w:val="ListParagraph"/>
        <w:numPr>
          <w:ilvl w:val="0"/>
          <w:numId w:val="4"/>
        </w:numPr>
        <w:spacing w:line="240" w:lineRule="auto"/>
      </w:pPr>
    </w:p>
    <w:p w14:paraId="49D5DA5E" w14:textId="58F818A3" w:rsidR="00143149" w:rsidRDefault="00143149" w:rsidP="00143149">
      <w:pPr>
        <w:spacing w:line="240" w:lineRule="auto"/>
        <w:ind w:left="360"/>
      </w:pPr>
      <w:r>
        <w:t>Get the average firm deposit paid for each</w:t>
      </w:r>
      <w:r w:rsidR="00363D4F">
        <w:t xml:space="preserve"> boat</w:t>
      </w:r>
      <w:r>
        <w:t xml:space="preserve"> that has been booked by more than one person, in increasing order of amount. A firm deposit is one which exceeds R10.</w:t>
      </w:r>
    </w:p>
    <w:p w14:paraId="56ADC138" w14:textId="77777777" w:rsidR="00A94284" w:rsidRDefault="00A94284" w:rsidP="00A94284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ID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FF00FF"/>
          <w:kern w:val="0"/>
          <w:sz w:val="19"/>
          <w:szCs w:val="19"/>
          <w:lang w:val="en-IN"/>
        </w:rPr>
        <w:t>AVG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DEPOSIT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AS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AMOUNTDEPOSIT</w:t>
      </w:r>
    </w:p>
    <w:p w14:paraId="62DA6299" w14:textId="77777777" w:rsidR="00A94284" w:rsidRDefault="00A94284" w:rsidP="00A942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 xml:space="preserve">              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ESERVES</w:t>
      </w:r>
    </w:p>
    <w:p w14:paraId="6F057EF1" w14:textId="77777777" w:rsidR="00A94284" w:rsidRDefault="00A94284" w:rsidP="00A9428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WHER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DEPOSIT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&gt;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10 </w:t>
      </w:r>
    </w:p>
    <w:p w14:paraId="40E3CAF4" w14:textId="77777777" w:rsidR="00A94284" w:rsidRDefault="00A94284" w:rsidP="00A9428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GROUP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BY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ID</w:t>
      </w:r>
    </w:p>
    <w:p w14:paraId="7DEDBF97" w14:textId="77777777" w:rsidR="00A94284" w:rsidRDefault="00A94284" w:rsidP="00A9428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HAVING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FF00FF"/>
          <w:kern w:val="0"/>
          <w:sz w:val="19"/>
          <w:szCs w:val="19"/>
          <w:lang w:val="en-IN"/>
        </w:rPr>
        <w:t xml:space="preserve">COUNT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DISTIN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ID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&gt;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1</w:t>
      </w:r>
    </w:p>
    <w:p w14:paraId="24DBF29A" w14:textId="77777777" w:rsidR="00A94284" w:rsidRDefault="00A94284" w:rsidP="00A9428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ORDER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BY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AMOUNTDEPOSIT</w:t>
      </w:r>
    </w:p>
    <w:p w14:paraId="24F6C368" w14:textId="3901A675" w:rsidR="00A94284" w:rsidRDefault="00A94284" w:rsidP="00A9428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noProof/>
          <w:color w:val="000000"/>
          <w:kern w:val="0"/>
          <w:sz w:val="19"/>
          <w:szCs w:val="19"/>
          <w:lang w:val="en-IN"/>
        </w:rPr>
        <w:drawing>
          <wp:inline distT="0" distB="0" distL="0" distR="0" wp14:anchorId="5A10EF00" wp14:editId="66AA9421">
            <wp:extent cx="1510665" cy="451485"/>
            <wp:effectExtent l="0" t="0" r="0" b="5715"/>
            <wp:docPr id="2083470568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470568" name="Picture 1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0665" cy="451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39627" w14:textId="77777777" w:rsidR="00AE2182" w:rsidRDefault="00AE2182" w:rsidP="00800B41">
      <w:pPr>
        <w:spacing w:line="240" w:lineRule="auto"/>
      </w:pPr>
    </w:p>
    <w:p w14:paraId="10612EBE" w14:textId="19B28F13" w:rsidR="00581B6A" w:rsidRDefault="00581B6A" w:rsidP="00143149">
      <w:pPr>
        <w:pStyle w:val="ListParagraph"/>
        <w:numPr>
          <w:ilvl w:val="0"/>
          <w:numId w:val="4"/>
        </w:numPr>
        <w:spacing w:line="240" w:lineRule="auto"/>
      </w:pPr>
    </w:p>
    <w:p w14:paraId="5B6C9194" w14:textId="3BD909FE" w:rsidR="00143149" w:rsidRDefault="00581B6A" w:rsidP="00581B6A">
      <w:pPr>
        <w:spacing w:line="240" w:lineRule="auto"/>
        <w:ind w:left="360"/>
      </w:pPr>
      <w:r>
        <w:t>Get name &amp; rating of sailors with rating exceeding 7 who made any reservation with 0 deposit.</w:t>
      </w:r>
    </w:p>
    <w:p w14:paraId="4441235D" w14:textId="5B1721CC" w:rsidR="00446866" w:rsidRDefault="00446866" w:rsidP="00446866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SNAME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ATING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SAILORS</w:t>
      </w:r>
    </w:p>
    <w:p w14:paraId="11F689C5" w14:textId="77777777" w:rsidR="00446866" w:rsidRDefault="00446866" w:rsidP="00446866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WHER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ATING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&gt;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7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AND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ID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IN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</w:p>
    <w:p w14:paraId="3A0FFC05" w14:textId="77777777" w:rsidR="00446866" w:rsidRDefault="00446866" w:rsidP="00446866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80808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ID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ESERVES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WHER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DEPOSIT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=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0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</w:t>
      </w:r>
    </w:p>
    <w:p w14:paraId="1244212A" w14:textId="7605E460" w:rsidR="00446866" w:rsidRDefault="00446866" w:rsidP="00446866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808080"/>
          <w:kern w:val="0"/>
          <w:sz w:val="19"/>
          <w:szCs w:val="19"/>
          <w:lang w:val="en-IN"/>
        </w:rPr>
      </w:pPr>
      <w:r>
        <w:rPr>
          <w:rFonts w:ascii="Consolas" w:hAnsi="Consolas" w:cs="Consolas"/>
          <w:noProof/>
          <w:color w:val="808080"/>
          <w:kern w:val="0"/>
          <w:sz w:val="19"/>
          <w:szCs w:val="19"/>
          <w:lang w:val="en-IN"/>
        </w:rPr>
        <w:drawing>
          <wp:inline distT="0" distB="0" distL="0" distR="0" wp14:anchorId="5E2172E2" wp14:editId="060E84B6">
            <wp:extent cx="1365885" cy="561340"/>
            <wp:effectExtent l="0" t="0" r="5715" b="0"/>
            <wp:docPr id="1119379559" name="Picture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9379559" name="Picture 1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10" b="15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885" cy="56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br/>
      </w:r>
    </w:p>
    <w:p w14:paraId="517DC517" w14:textId="5AB8F776" w:rsidR="005709AA" w:rsidRDefault="005709AA" w:rsidP="00800B41">
      <w:pPr>
        <w:spacing w:line="240" w:lineRule="auto"/>
      </w:pPr>
    </w:p>
    <w:p w14:paraId="2BEA23EA" w14:textId="67CE995E" w:rsidR="005709AA" w:rsidRDefault="005709AA" w:rsidP="005709AA">
      <w:pPr>
        <w:pStyle w:val="ListParagraph"/>
        <w:numPr>
          <w:ilvl w:val="0"/>
          <w:numId w:val="4"/>
        </w:numPr>
        <w:spacing w:line="240" w:lineRule="auto"/>
      </w:pPr>
    </w:p>
    <w:p w14:paraId="25B72C05" w14:textId="77777777" w:rsidR="005709AA" w:rsidRDefault="005709AA" w:rsidP="005709AA">
      <w:pPr>
        <w:spacing w:line="240" w:lineRule="auto"/>
        <w:ind w:left="360"/>
      </w:pPr>
      <w:r>
        <w:t>Get name of boats located in a place other than Hout Bay or Fish Hoek.</w:t>
      </w:r>
    </w:p>
    <w:p w14:paraId="71E17C07" w14:textId="77777777" w:rsidR="00446866" w:rsidRDefault="00446866" w:rsidP="00446866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NAME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OATS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WHER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LOCATION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NO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IN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/>
        </w:rPr>
        <w:t>'HOUT BAY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/>
        </w:rPr>
        <w:t>'FISH HOEK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</w:t>
      </w:r>
    </w:p>
    <w:p w14:paraId="1CEF842D" w14:textId="1A6C06A5" w:rsidR="005709AA" w:rsidRPr="00446866" w:rsidRDefault="00446866" w:rsidP="00446866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noProof/>
          <w:color w:val="000000"/>
          <w:kern w:val="0"/>
          <w:sz w:val="19"/>
          <w:szCs w:val="19"/>
          <w:lang w:val="en-IN"/>
        </w:rPr>
        <w:drawing>
          <wp:inline distT="0" distB="0" distL="0" distR="0" wp14:anchorId="1839864A" wp14:editId="7395DB2B">
            <wp:extent cx="596265" cy="277495"/>
            <wp:effectExtent l="0" t="0" r="0" b="8255"/>
            <wp:docPr id="778080318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65" cy="277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6440B" w14:textId="0024F92E" w:rsidR="005709AA" w:rsidRDefault="005709AA" w:rsidP="005709AA">
      <w:pPr>
        <w:pStyle w:val="ListParagraph"/>
        <w:numPr>
          <w:ilvl w:val="0"/>
          <w:numId w:val="4"/>
        </w:numPr>
        <w:spacing w:line="240" w:lineRule="auto"/>
      </w:pPr>
    </w:p>
    <w:p w14:paraId="29E1A02A" w14:textId="77777777" w:rsidR="005709AA" w:rsidRDefault="005709AA" w:rsidP="005709AA">
      <w:pPr>
        <w:spacing w:line="240" w:lineRule="auto"/>
        <w:ind w:left="360"/>
      </w:pPr>
      <w:r>
        <w:t>Get names of boats having a fee larger than any boat located in Hout Bay.</w:t>
      </w:r>
    </w:p>
    <w:p w14:paraId="72754A7C" w14:textId="77777777" w:rsidR="00446866" w:rsidRDefault="00446866" w:rsidP="00446866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DISTIN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NAME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OATS</w:t>
      </w:r>
    </w:p>
    <w:p w14:paraId="18B76472" w14:textId="77777777" w:rsidR="00446866" w:rsidRDefault="00446866" w:rsidP="00446866">
      <w:pPr>
        <w:autoSpaceDE w:val="0"/>
        <w:autoSpaceDN w:val="0"/>
        <w:adjustRightInd w:val="0"/>
        <w:spacing w:after="0" w:line="240" w:lineRule="auto"/>
        <w:ind w:left="360" w:firstLine="72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 xml:space="preserve">   WHER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FEE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&gt;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some</w:t>
      </w:r>
    </w:p>
    <w:p w14:paraId="4E952462" w14:textId="77777777" w:rsidR="00446866" w:rsidRDefault="00446866" w:rsidP="004468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 xml:space="preserve">             (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FEE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OATS </w:t>
      </w:r>
    </w:p>
    <w:p w14:paraId="4AA19B91" w14:textId="77777777" w:rsidR="00446866" w:rsidRDefault="00446866" w:rsidP="00446866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80808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WHER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LOCATION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=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/>
        </w:rPr>
        <w:t>'HOUT BAY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</w:t>
      </w:r>
    </w:p>
    <w:p w14:paraId="34D9ECF5" w14:textId="2DCF77A7" w:rsidR="00446866" w:rsidRDefault="00446866" w:rsidP="00446866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noProof/>
          <w:color w:val="000000"/>
          <w:kern w:val="0"/>
          <w:sz w:val="19"/>
          <w:szCs w:val="19"/>
          <w:lang w:val="en-IN"/>
        </w:rPr>
        <w:drawing>
          <wp:inline distT="0" distB="0" distL="0" distR="0" wp14:anchorId="22D57850" wp14:editId="67C5E42D">
            <wp:extent cx="1035685" cy="648335"/>
            <wp:effectExtent l="0" t="0" r="0" b="0"/>
            <wp:docPr id="378178805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178805" name="Picture 1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5685" cy="648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9FCA7" w14:textId="77777777" w:rsidR="000A2E7A" w:rsidRDefault="000A2E7A" w:rsidP="005709AA">
      <w:pPr>
        <w:spacing w:line="240" w:lineRule="auto"/>
        <w:ind w:left="360"/>
      </w:pPr>
    </w:p>
    <w:p w14:paraId="0FAD6BD2" w14:textId="4FC00EEE" w:rsidR="000A2E7A" w:rsidRDefault="000A2E7A" w:rsidP="000A2E7A">
      <w:pPr>
        <w:pStyle w:val="ListParagraph"/>
        <w:numPr>
          <w:ilvl w:val="0"/>
          <w:numId w:val="4"/>
        </w:numPr>
        <w:spacing w:line="240" w:lineRule="auto"/>
      </w:pPr>
    </w:p>
    <w:p w14:paraId="44407F83" w14:textId="16099D13" w:rsidR="000A2E7A" w:rsidRDefault="000A2E7A" w:rsidP="000A2E7A">
      <w:pPr>
        <w:spacing w:line="240" w:lineRule="auto"/>
        <w:ind w:left="360"/>
      </w:pPr>
      <w:r>
        <w:t>Get names that are in both the sailors and the captains relations.</w:t>
      </w:r>
    </w:p>
    <w:p w14:paraId="592A7471" w14:textId="31843C4F" w:rsidR="00446866" w:rsidRPr="00446866" w:rsidRDefault="00446866" w:rsidP="004468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tab/>
      </w:r>
      <w:r>
        <w:tab/>
      </w:r>
      <w:r w:rsidRPr="00446866"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 w:rsidRPr="00446866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SNAME </w:t>
      </w:r>
      <w:r w:rsidRPr="00446866"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 w:rsidRPr="00446866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SAILORS </w:t>
      </w:r>
      <w:r w:rsidRPr="00446866"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WHERE</w:t>
      </w:r>
      <w:r w:rsidRPr="00446866"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 w:rsidRPr="00446866"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EXISTS</w:t>
      </w:r>
    </w:p>
    <w:p w14:paraId="4CC1FDAC" w14:textId="77777777" w:rsidR="00446866" w:rsidRDefault="00446866" w:rsidP="00446866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80808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*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CAPTAINS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WHER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CAPTAINS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.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ID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=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SAILORS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.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ID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</w:t>
      </w:r>
    </w:p>
    <w:p w14:paraId="492D9B88" w14:textId="6C252A33" w:rsidR="00446866" w:rsidRDefault="00446866" w:rsidP="00446866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noProof/>
          <w:color w:val="000000"/>
          <w:kern w:val="0"/>
          <w:sz w:val="19"/>
          <w:szCs w:val="19"/>
          <w:lang w:val="en-IN"/>
        </w:rPr>
        <w:drawing>
          <wp:inline distT="0" distB="0" distL="0" distR="0" wp14:anchorId="0DB44E3F" wp14:editId="09B47CD2">
            <wp:extent cx="486410" cy="243205"/>
            <wp:effectExtent l="0" t="0" r="8890" b="4445"/>
            <wp:docPr id="38296764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" cy="24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E9DA49" w14:textId="75B48765" w:rsidR="000A2E7A" w:rsidRDefault="000A2E7A" w:rsidP="000A2E7A">
      <w:pPr>
        <w:spacing w:line="240" w:lineRule="auto"/>
        <w:ind w:left="360"/>
      </w:pPr>
    </w:p>
    <w:p w14:paraId="189F6337" w14:textId="6B8B9B57" w:rsidR="000A2E7A" w:rsidRDefault="000A2E7A" w:rsidP="000A2E7A">
      <w:pPr>
        <w:pStyle w:val="ListParagraph"/>
        <w:numPr>
          <w:ilvl w:val="0"/>
          <w:numId w:val="4"/>
        </w:numPr>
        <w:spacing w:line="240" w:lineRule="auto"/>
      </w:pPr>
    </w:p>
    <w:p w14:paraId="6EDCD387" w14:textId="65D34852" w:rsidR="000A2E7A" w:rsidRDefault="000A2E7A" w:rsidP="000A2E7A">
      <w:pPr>
        <w:spacing w:line="240" w:lineRule="auto"/>
        <w:ind w:left="360"/>
      </w:pPr>
      <w:r>
        <w:t>Get names of boats that have exactly 1 reservation.</w:t>
      </w:r>
    </w:p>
    <w:p w14:paraId="4010B473" w14:textId="77777777" w:rsidR="0046154A" w:rsidRDefault="0046154A" w:rsidP="0046154A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NAME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OATS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AS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WHER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UNIQUE</w:t>
      </w:r>
    </w:p>
    <w:p w14:paraId="5BE7799D" w14:textId="77777777" w:rsidR="0046154A" w:rsidRDefault="0046154A" w:rsidP="0046154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80808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ID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ESERVES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WHER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ESERVES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.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BID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=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B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.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BID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</w:t>
      </w:r>
    </w:p>
    <w:p w14:paraId="5A317412" w14:textId="77777777" w:rsidR="0046154A" w:rsidRDefault="0046154A" w:rsidP="0046154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808080"/>
          <w:kern w:val="0"/>
          <w:sz w:val="19"/>
          <w:szCs w:val="19"/>
          <w:lang w:val="en-IN"/>
        </w:rPr>
      </w:pPr>
    </w:p>
    <w:p w14:paraId="16343C95" w14:textId="61264863" w:rsidR="00745D05" w:rsidRPr="00745D05" w:rsidRDefault="0046154A" w:rsidP="00745D05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noProof/>
          <w:color w:val="000000"/>
          <w:kern w:val="0"/>
          <w:sz w:val="19"/>
          <w:szCs w:val="19"/>
          <w:lang w:val="en-IN"/>
        </w:rPr>
        <w:drawing>
          <wp:inline distT="0" distB="0" distL="0" distR="0" wp14:anchorId="7060790C" wp14:editId="5A4DCA18">
            <wp:extent cx="3014980" cy="567055"/>
            <wp:effectExtent l="0" t="0" r="0" b="4445"/>
            <wp:docPr id="893558689" name="Picture 28" descr="A white background with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558689" name="Picture 28" descr="A white background with red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4980" cy="56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D2938A" w14:textId="5D86455F" w:rsidR="00745D05" w:rsidRPr="00C37EBC" w:rsidRDefault="00745D05" w:rsidP="000A2E7A">
      <w:pPr>
        <w:spacing w:line="240" w:lineRule="auto"/>
        <w:ind w:left="360"/>
        <w:rPr>
          <w:b/>
          <w:bCs/>
        </w:rPr>
      </w:pPr>
      <w:r w:rsidRPr="00C37EBC">
        <w:rPr>
          <w:b/>
          <w:bCs/>
        </w:rPr>
        <w:t>The above error persists in both Microsoft SQL Server and MySQL when running the professors’ code so our group attempted a different approach shown below.</w:t>
      </w:r>
    </w:p>
    <w:p w14:paraId="5A46FA53" w14:textId="561F60D4" w:rsidR="000A2E7A" w:rsidRDefault="0046154A" w:rsidP="000A2E7A">
      <w:pPr>
        <w:spacing w:line="240" w:lineRule="auto"/>
        <w:ind w:left="360"/>
      </w:pPr>
      <w:r>
        <w:t>Our Approach:</w:t>
      </w:r>
    </w:p>
    <w:p w14:paraId="67BC1386" w14:textId="77777777" w:rsidR="0046154A" w:rsidRDefault="0046154A" w:rsidP="0046154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NAME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OATS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ESERVES</w:t>
      </w:r>
    </w:p>
    <w:p w14:paraId="3545DBD0" w14:textId="77777777" w:rsidR="0046154A" w:rsidRDefault="0046154A" w:rsidP="0046154A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WHER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OATS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.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BID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=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ESERVES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.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BID</w:t>
      </w:r>
    </w:p>
    <w:p w14:paraId="540E9620" w14:textId="77777777" w:rsidR="0046154A" w:rsidRDefault="0046154A" w:rsidP="0046154A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GROUP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BY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NAME</w:t>
      </w:r>
    </w:p>
    <w:p w14:paraId="4EA2221D" w14:textId="77777777" w:rsidR="0046154A" w:rsidRDefault="0046154A" w:rsidP="0046154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HAVING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FF00FF"/>
          <w:kern w:val="0"/>
          <w:sz w:val="19"/>
          <w:szCs w:val="19"/>
          <w:lang w:val="en-IN"/>
        </w:rPr>
        <w:t>COUNT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RESERVES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.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BID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=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1</w:t>
      </w:r>
    </w:p>
    <w:p w14:paraId="3D03A03B" w14:textId="53E19C53" w:rsidR="0046154A" w:rsidRDefault="0046154A" w:rsidP="0046154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noProof/>
          <w:color w:val="000000"/>
          <w:kern w:val="0"/>
          <w:sz w:val="19"/>
          <w:szCs w:val="19"/>
          <w:lang w:val="en-IN"/>
        </w:rPr>
        <w:drawing>
          <wp:inline distT="0" distB="0" distL="0" distR="0" wp14:anchorId="1AEBEBA7" wp14:editId="161C39C9">
            <wp:extent cx="925830" cy="538480"/>
            <wp:effectExtent l="0" t="0" r="7620" b="0"/>
            <wp:docPr id="937657850" name="Picture 2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657850" name="Picture 2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5830" cy="53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D0409" w14:textId="77777777" w:rsidR="0046154A" w:rsidRDefault="0046154A" w:rsidP="000A2E7A">
      <w:pPr>
        <w:spacing w:line="240" w:lineRule="auto"/>
        <w:ind w:left="360"/>
      </w:pPr>
    </w:p>
    <w:p w14:paraId="5FECF587" w14:textId="77777777" w:rsidR="0046154A" w:rsidRDefault="0046154A" w:rsidP="000A2E7A">
      <w:pPr>
        <w:spacing w:line="240" w:lineRule="auto"/>
        <w:ind w:left="360"/>
      </w:pPr>
    </w:p>
    <w:p w14:paraId="2803634F" w14:textId="4DDE3E9B" w:rsidR="000A2E7A" w:rsidRDefault="000A2E7A" w:rsidP="000A2E7A">
      <w:pPr>
        <w:pStyle w:val="ListParagraph"/>
        <w:numPr>
          <w:ilvl w:val="0"/>
          <w:numId w:val="4"/>
        </w:numPr>
        <w:spacing w:line="240" w:lineRule="auto"/>
      </w:pPr>
    </w:p>
    <w:p w14:paraId="05141377" w14:textId="3EF3BF6C" w:rsidR="000A2E7A" w:rsidRDefault="000A2E7A" w:rsidP="000A2E7A">
      <w:pPr>
        <w:spacing w:line="240" w:lineRule="auto"/>
        <w:ind w:left="360"/>
      </w:pPr>
      <w:r>
        <w:t>Get sailor ID and total deposit paid for sailors who have booked more than 1 boat.</w:t>
      </w:r>
    </w:p>
    <w:p w14:paraId="1259A33C" w14:textId="77777777" w:rsidR="0046154A" w:rsidRDefault="0046154A" w:rsidP="0046154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ID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TOTAL_DEPOSIT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</w:p>
    <w:p w14:paraId="13D7E175" w14:textId="77777777" w:rsidR="0046154A" w:rsidRDefault="0046154A" w:rsidP="0046154A">
      <w:pPr>
        <w:autoSpaceDE w:val="0"/>
        <w:autoSpaceDN w:val="0"/>
        <w:adjustRightInd w:val="0"/>
        <w:spacing w:after="0" w:line="240" w:lineRule="auto"/>
        <w:ind w:left="360" w:firstLine="72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 xml:space="preserve">   (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ID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FF00FF"/>
          <w:kern w:val="0"/>
          <w:sz w:val="19"/>
          <w:szCs w:val="19"/>
          <w:lang w:val="en-IN"/>
        </w:rPr>
        <w:t>COUNT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BID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FF00FF"/>
          <w:kern w:val="0"/>
          <w:sz w:val="19"/>
          <w:szCs w:val="19"/>
          <w:lang w:val="en-IN"/>
        </w:rPr>
        <w:t>SUM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DEPOSIT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</w:t>
      </w:r>
    </w:p>
    <w:p w14:paraId="5BF102DE" w14:textId="77777777" w:rsidR="0046154A" w:rsidRDefault="0046154A" w:rsidP="0046154A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 xml:space="preserve">       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ESERVES </w:t>
      </w:r>
    </w:p>
    <w:p w14:paraId="4807F5C9" w14:textId="77777777" w:rsidR="0046154A" w:rsidRDefault="0046154A" w:rsidP="00461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ab/>
        <w:t>WHER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DEPOSIT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IS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NO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NULL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AND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DEPOSIT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&gt;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0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GROUP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BY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ID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</w:t>
      </w:r>
    </w:p>
    <w:p w14:paraId="746CF283" w14:textId="77777777" w:rsidR="0046154A" w:rsidRDefault="0046154A" w:rsidP="0046154A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RESULT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ID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NUM_BOATS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TOTAL_DEPOSIT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WHER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NUM_BOATS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&gt;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1</w:t>
      </w:r>
    </w:p>
    <w:p w14:paraId="12A08B45" w14:textId="37837027" w:rsidR="0046154A" w:rsidRDefault="0046154A" w:rsidP="0046154A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noProof/>
          <w:color w:val="000000"/>
          <w:kern w:val="0"/>
          <w:sz w:val="19"/>
          <w:szCs w:val="19"/>
          <w:lang w:val="en-IN"/>
        </w:rPr>
        <w:drawing>
          <wp:inline distT="0" distB="0" distL="0" distR="0" wp14:anchorId="5C2F0181" wp14:editId="48C137B8">
            <wp:extent cx="1440815" cy="613410"/>
            <wp:effectExtent l="0" t="0" r="6985" b="0"/>
            <wp:docPr id="1058695597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695597" name="Picture 1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815" cy="613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589BA5" w14:textId="77777777" w:rsidR="00053B0D" w:rsidRDefault="00053B0D" w:rsidP="000A2E7A">
      <w:pPr>
        <w:spacing w:line="240" w:lineRule="auto"/>
        <w:ind w:left="360"/>
      </w:pPr>
    </w:p>
    <w:p w14:paraId="27FE7A39" w14:textId="77777777" w:rsidR="0005546A" w:rsidRDefault="0005546A" w:rsidP="000A2E7A">
      <w:pPr>
        <w:spacing w:line="240" w:lineRule="auto"/>
        <w:ind w:left="360"/>
      </w:pPr>
    </w:p>
    <w:p w14:paraId="6754DBEE" w14:textId="77777777" w:rsidR="0005546A" w:rsidRDefault="0005546A" w:rsidP="000A2E7A">
      <w:pPr>
        <w:spacing w:line="240" w:lineRule="auto"/>
        <w:ind w:left="360"/>
      </w:pPr>
    </w:p>
    <w:p w14:paraId="61817EE0" w14:textId="77777777" w:rsidR="0005546A" w:rsidRDefault="0005546A" w:rsidP="000A2E7A">
      <w:pPr>
        <w:spacing w:line="240" w:lineRule="auto"/>
        <w:ind w:left="360"/>
      </w:pPr>
    </w:p>
    <w:p w14:paraId="0D8AEE5B" w14:textId="77777777" w:rsidR="0005546A" w:rsidRDefault="0005546A" w:rsidP="000A2E7A">
      <w:pPr>
        <w:spacing w:line="240" w:lineRule="auto"/>
        <w:ind w:left="360"/>
      </w:pPr>
    </w:p>
    <w:p w14:paraId="66C0FA0E" w14:textId="022CDBFE" w:rsidR="00053B0D" w:rsidRDefault="00053B0D" w:rsidP="00053B0D">
      <w:pPr>
        <w:pStyle w:val="ListParagraph"/>
        <w:numPr>
          <w:ilvl w:val="0"/>
          <w:numId w:val="4"/>
        </w:numPr>
        <w:spacing w:line="240" w:lineRule="auto"/>
      </w:pPr>
    </w:p>
    <w:p w14:paraId="53BD438D" w14:textId="410544CA" w:rsidR="00053B0D" w:rsidRDefault="00053B0D" w:rsidP="00053B0D">
      <w:pPr>
        <w:spacing w:line="240" w:lineRule="auto"/>
        <w:ind w:left="360"/>
      </w:pPr>
      <w:r>
        <w:t>Get all reservation info including details of the boat booked.</w:t>
      </w:r>
    </w:p>
    <w:p w14:paraId="1E69AAAF" w14:textId="77777777" w:rsidR="0046154A" w:rsidRDefault="0046154A" w:rsidP="0046154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*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OATS </w:t>
      </w:r>
    </w:p>
    <w:p w14:paraId="56C5BC63" w14:textId="77777777" w:rsidR="0046154A" w:rsidRDefault="0046154A" w:rsidP="0046154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INNER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JOIN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ESERVES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ON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OATS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.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BID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=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ESERVES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.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BID</w:t>
      </w:r>
    </w:p>
    <w:p w14:paraId="7AD9005F" w14:textId="229D78A2" w:rsidR="0046154A" w:rsidRDefault="0046154A" w:rsidP="0046154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noProof/>
          <w:color w:val="000000"/>
          <w:kern w:val="0"/>
          <w:sz w:val="19"/>
          <w:szCs w:val="19"/>
          <w:lang w:val="en-IN"/>
        </w:rPr>
        <w:drawing>
          <wp:inline distT="0" distB="0" distL="0" distR="0" wp14:anchorId="061994AF" wp14:editId="59440C6C">
            <wp:extent cx="3582670" cy="1417955"/>
            <wp:effectExtent l="0" t="0" r="0" b="0"/>
            <wp:docPr id="1738961748" name="Picture 19" descr="A table with numbers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961748" name="Picture 19" descr="A table with numbers and numbe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2670" cy="1417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02277" w14:textId="77777777" w:rsidR="00E349DD" w:rsidRDefault="00E349DD" w:rsidP="00053B0D">
      <w:pPr>
        <w:spacing w:line="240" w:lineRule="auto"/>
        <w:ind w:left="360"/>
      </w:pPr>
    </w:p>
    <w:p w14:paraId="5ABC4DDE" w14:textId="4E8B7375" w:rsidR="00E349DD" w:rsidRDefault="00E349DD" w:rsidP="00E349DD">
      <w:pPr>
        <w:pStyle w:val="ListParagraph"/>
        <w:numPr>
          <w:ilvl w:val="0"/>
          <w:numId w:val="4"/>
        </w:numPr>
        <w:spacing w:line="240" w:lineRule="auto"/>
      </w:pPr>
    </w:p>
    <w:p w14:paraId="43E0B2A2" w14:textId="6DC2D4B2" w:rsidR="00E349DD" w:rsidRDefault="00E349DD" w:rsidP="00E349DD">
      <w:pPr>
        <w:spacing w:line="240" w:lineRule="auto"/>
        <w:ind w:left="360"/>
      </w:pPr>
      <w:r>
        <w:t>Get all information on every boat. If a boat has reservations, including all its reservations info.</w:t>
      </w:r>
    </w:p>
    <w:p w14:paraId="61CD1DC5" w14:textId="77777777" w:rsidR="0046154A" w:rsidRDefault="0046154A" w:rsidP="0046154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*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OATS </w:t>
      </w:r>
    </w:p>
    <w:p w14:paraId="14FBF153" w14:textId="5AA079F3" w:rsidR="0046154A" w:rsidRDefault="0046154A" w:rsidP="0046154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LEF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OUTER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JOIN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ESERVES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ON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OATS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.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BID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=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ESERVES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.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BID      </w:t>
      </w:r>
      <w:r>
        <w:rPr>
          <w:rFonts w:ascii="Consolas" w:hAnsi="Consolas" w:cs="Consolas"/>
          <w:noProof/>
          <w:color w:val="000000"/>
          <w:kern w:val="0"/>
          <w:sz w:val="19"/>
          <w:szCs w:val="19"/>
          <w:lang w:val="en-IN"/>
        </w:rPr>
        <w:drawing>
          <wp:inline distT="0" distB="0" distL="0" distR="0" wp14:anchorId="602E0D9D" wp14:editId="3CF9EA5B">
            <wp:extent cx="3512820" cy="1302385"/>
            <wp:effectExtent l="0" t="0" r="0" b="0"/>
            <wp:docPr id="1871660380" name="Picture 20" descr="A table with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660380" name="Picture 20" descr="A table with numbers and lette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2820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F54DE6" w14:textId="77777777" w:rsidR="00E349DD" w:rsidRDefault="00E349DD" w:rsidP="00E349DD">
      <w:pPr>
        <w:spacing w:line="240" w:lineRule="auto"/>
        <w:ind w:left="360"/>
      </w:pPr>
    </w:p>
    <w:p w14:paraId="6E525E10" w14:textId="1289E10D" w:rsidR="00E349DD" w:rsidRDefault="00E349DD" w:rsidP="00E349DD">
      <w:pPr>
        <w:pStyle w:val="ListParagraph"/>
        <w:numPr>
          <w:ilvl w:val="0"/>
          <w:numId w:val="4"/>
        </w:numPr>
        <w:spacing w:line="240" w:lineRule="auto"/>
      </w:pPr>
    </w:p>
    <w:p w14:paraId="7F6AEFAE" w14:textId="50C69F5B" w:rsidR="00E349DD" w:rsidRDefault="00321F00" w:rsidP="00E349DD">
      <w:pPr>
        <w:spacing w:line="240" w:lineRule="auto"/>
        <w:ind w:left="360"/>
      </w:pPr>
      <w:r>
        <w:t xml:space="preserve">Create a new tuple for the boat named “Nino” which has fee R150, BID 110, and is in Fish Hoek. </w:t>
      </w:r>
    </w:p>
    <w:p w14:paraId="6B3DFFBE" w14:textId="77777777" w:rsidR="0046154A" w:rsidRDefault="0046154A" w:rsidP="0046154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INSER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INTO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OATS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 xml:space="preserve">VALUES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/>
        </w:rPr>
        <w:t>'Nino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110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150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/>
        </w:rPr>
        <w:t>'Fish Hoek'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</w:t>
      </w:r>
    </w:p>
    <w:p w14:paraId="44891841" w14:textId="793615E4" w:rsidR="0046154A" w:rsidRDefault="0046154A" w:rsidP="0046154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noProof/>
          <w:color w:val="000000"/>
          <w:kern w:val="0"/>
          <w:sz w:val="19"/>
          <w:szCs w:val="19"/>
          <w:lang w:val="en-IN"/>
        </w:rPr>
        <w:drawing>
          <wp:inline distT="0" distB="0" distL="0" distR="0" wp14:anchorId="66D7434E" wp14:editId="3741FA8F">
            <wp:extent cx="2135505" cy="1614805"/>
            <wp:effectExtent l="0" t="0" r="0" b="4445"/>
            <wp:docPr id="1928013241" name="Picture 2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013241" name="Picture 2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5505" cy="1614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05B1E5" w14:textId="77777777" w:rsidR="007A46B0" w:rsidRDefault="007A46B0" w:rsidP="0046154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</w:p>
    <w:p w14:paraId="02692686" w14:textId="77777777" w:rsidR="007A46B0" w:rsidRDefault="007A46B0" w:rsidP="0046154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</w:p>
    <w:p w14:paraId="116F9908" w14:textId="5D1079FF" w:rsidR="00321F00" w:rsidRDefault="00321F00" w:rsidP="00321F00">
      <w:pPr>
        <w:spacing w:line="240" w:lineRule="auto"/>
      </w:pPr>
    </w:p>
    <w:p w14:paraId="37448AA5" w14:textId="0E514A5B" w:rsidR="00321F00" w:rsidRDefault="00321F00" w:rsidP="00321F00">
      <w:pPr>
        <w:pStyle w:val="ListParagraph"/>
        <w:numPr>
          <w:ilvl w:val="0"/>
          <w:numId w:val="4"/>
        </w:numPr>
        <w:spacing w:line="240" w:lineRule="auto"/>
      </w:pPr>
    </w:p>
    <w:p w14:paraId="21A350EC" w14:textId="3533E4CF" w:rsidR="00321F00" w:rsidRDefault="00321F00" w:rsidP="00321F00">
      <w:pPr>
        <w:spacing w:line="240" w:lineRule="auto"/>
        <w:ind w:left="360"/>
      </w:pPr>
      <w:r>
        <w:t>Remove all bookings from Reserves where there is no deposit.</w:t>
      </w:r>
    </w:p>
    <w:p w14:paraId="7ECAE080" w14:textId="77777777" w:rsidR="0046154A" w:rsidRDefault="0046154A" w:rsidP="0046154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DELET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eserves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wher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DEPOSIT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IS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NULL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OR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DEPOSIT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=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0</w:t>
      </w:r>
    </w:p>
    <w:p w14:paraId="48139166" w14:textId="77777777" w:rsidR="0046154A" w:rsidRDefault="0046154A" w:rsidP="00461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</w:p>
    <w:p w14:paraId="31BDDC7C" w14:textId="742C2A2B" w:rsidR="0046154A" w:rsidRDefault="0046154A" w:rsidP="0046154A">
      <w:pPr>
        <w:autoSpaceDE w:val="0"/>
        <w:autoSpaceDN w:val="0"/>
        <w:adjustRightInd w:val="0"/>
        <w:spacing w:after="0" w:line="240" w:lineRule="auto"/>
        <w:ind w:left="108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lang w:val="en-IN"/>
        </w:rPr>
        <w:t xml:space="preserve">       </w:t>
      </w:r>
      <w:r>
        <w:rPr>
          <w:noProof/>
          <w:lang w:val="en-IN"/>
        </w:rPr>
        <w:drawing>
          <wp:inline distT="0" distB="0" distL="0" distR="0" wp14:anchorId="64C89A0D" wp14:editId="169BDAF8">
            <wp:extent cx="1979295" cy="1799590"/>
            <wp:effectExtent l="0" t="0" r="1905" b="0"/>
            <wp:docPr id="1740172358" name="Picture 2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172358" name="Picture 2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9295" cy="179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9E012C" w14:textId="77777777" w:rsidR="00321F00" w:rsidRDefault="00321F00" w:rsidP="00321F00">
      <w:pPr>
        <w:spacing w:line="240" w:lineRule="auto"/>
        <w:ind w:left="360"/>
      </w:pPr>
    </w:p>
    <w:p w14:paraId="2F6C8AB9" w14:textId="1B4A7DA9" w:rsidR="00321F00" w:rsidRDefault="00321F00" w:rsidP="00321F00">
      <w:pPr>
        <w:pStyle w:val="ListParagraph"/>
        <w:numPr>
          <w:ilvl w:val="0"/>
          <w:numId w:val="4"/>
        </w:numPr>
        <w:spacing w:line="240" w:lineRule="auto"/>
      </w:pPr>
    </w:p>
    <w:p w14:paraId="4626CB1A" w14:textId="13C37E56" w:rsidR="00321F00" w:rsidRDefault="00321F00" w:rsidP="00321F00">
      <w:pPr>
        <w:spacing w:line="240" w:lineRule="auto"/>
        <w:ind w:left="360"/>
      </w:pPr>
      <w:r>
        <w:t>Increase the fee of every boat by 12%.</w:t>
      </w:r>
    </w:p>
    <w:p w14:paraId="2A5A9768" w14:textId="77777777" w:rsidR="0046154A" w:rsidRDefault="0046154A" w:rsidP="0046154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FF00FF"/>
          <w:kern w:val="0"/>
          <w:sz w:val="19"/>
          <w:szCs w:val="19"/>
          <w:lang w:val="en-IN"/>
        </w:rPr>
        <w:t>updat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oats</w:t>
      </w:r>
    </w:p>
    <w:p w14:paraId="706F4825" w14:textId="77777777" w:rsidR="0046154A" w:rsidRDefault="0046154A" w:rsidP="0046154A">
      <w:pPr>
        <w:ind w:left="108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 xml:space="preserve">    se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fee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=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fee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*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1.12</w:t>
      </w:r>
    </w:p>
    <w:p w14:paraId="782FABB3" w14:textId="73479B19" w:rsidR="0046154A" w:rsidRDefault="0046154A" w:rsidP="0046154A">
      <w:pPr>
        <w:ind w:left="108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noProof/>
          <w:lang w:val="en-IN"/>
        </w:rPr>
        <w:drawing>
          <wp:inline distT="0" distB="0" distL="0" distR="0" wp14:anchorId="6E51C4A0" wp14:editId="1E0CFCB6">
            <wp:extent cx="1869440" cy="191135"/>
            <wp:effectExtent l="0" t="0" r="0" b="0"/>
            <wp:docPr id="783751463" name="Picture 2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751463" name="Picture 2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48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9440" cy="191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AE065" w14:textId="75330E4B" w:rsidR="0046154A" w:rsidRDefault="0046154A" w:rsidP="00461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             </w:t>
      </w:r>
      <w:r>
        <w:rPr>
          <w:rFonts w:ascii="Consolas" w:hAnsi="Consolas" w:cs="Consolas"/>
          <w:noProof/>
          <w:color w:val="000000"/>
          <w:kern w:val="0"/>
          <w:sz w:val="19"/>
          <w:szCs w:val="19"/>
          <w:lang w:val="en-IN"/>
        </w:rPr>
        <w:drawing>
          <wp:inline distT="0" distB="0" distL="0" distR="0" wp14:anchorId="51F11FB7" wp14:editId="64E66163">
            <wp:extent cx="1875155" cy="1609090"/>
            <wp:effectExtent l="0" t="0" r="0" b="0"/>
            <wp:docPr id="490672118" name="Picture 2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672118" name="Picture 2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5155" cy="1609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B26D4" w14:textId="77777777" w:rsidR="00C37EBC" w:rsidRDefault="00C37EBC" w:rsidP="00461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</w:p>
    <w:p w14:paraId="4105E562" w14:textId="77777777" w:rsidR="00C37EBC" w:rsidRDefault="00C37EBC" w:rsidP="00461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</w:p>
    <w:p w14:paraId="4B4C0810" w14:textId="77777777" w:rsidR="00C37EBC" w:rsidRDefault="00C37EBC" w:rsidP="00461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</w:p>
    <w:p w14:paraId="69FD7659" w14:textId="77777777" w:rsidR="00C37EBC" w:rsidRDefault="00C37EBC" w:rsidP="00461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</w:p>
    <w:p w14:paraId="3D516C0E" w14:textId="77777777" w:rsidR="00C37EBC" w:rsidRDefault="00C37EBC" w:rsidP="00461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</w:p>
    <w:p w14:paraId="7DEEE35C" w14:textId="77777777" w:rsidR="00C37EBC" w:rsidRDefault="00C37EBC" w:rsidP="00461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</w:p>
    <w:p w14:paraId="08E88B5C" w14:textId="77777777" w:rsidR="00C37EBC" w:rsidRDefault="00C37EBC" w:rsidP="00461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</w:p>
    <w:p w14:paraId="42EC296D" w14:textId="77777777" w:rsidR="00C37EBC" w:rsidRDefault="00C37EBC" w:rsidP="00461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</w:p>
    <w:p w14:paraId="47F82C20" w14:textId="77777777" w:rsidR="00C37EBC" w:rsidRDefault="00C37EBC" w:rsidP="00461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</w:p>
    <w:p w14:paraId="1C762E40" w14:textId="77777777" w:rsidR="00C37EBC" w:rsidRDefault="00C37EBC" w:rsidP="00461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</w:p>
    <w:p w14:paraId="2F564AB4" w14:textId="77777777" w:rsidR="00C37EBC" w:rsidRDefault="00C37EBC" w:rsidP="00461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</w:p>
    <w:p w14:paraId="1955DADD" w14:textId="77777777" w:rsidR="00321F00" w:rsidRDefault="00321F00" w:rsidP="00321F00">
      <w:pPr>
        <w:spacing w:line="240" w:lineRule="auto"/>
        <w:ind w:left="360"/>
      </w:pPr>
    </w:p>
    <w:p w14:paraId="3787BAF9" w14:textId="650996BC" w:rsidR="00321F00" w:rsidRDefault="00321F00" w:rsidP="00321F00">
      <w:pPr>
        <w:pStyle w:val="ListParagraph"/>
        <w:numPr>
          <w:ilvl w:val="0"/>
          <w:numId w:val="4"/>
        </w:numPr>
        <w:spacing w:line="240" w:lineRule="auto"/>
      </w:pPr>
    </w:p>
    <w:p w14:paraId="4C044E36" w14:textId="464876FD" w:rsidR="00321F00" w:rsidRDefault="00321F00" w:rsidP="00321F00">
      <w:pPr>
        <w:spacing w:line="240" w:lineRule="auto"/>
        <w:ind w:left="360"/>
      </w:pPr>
      <w:r>
        <w:t>Make a view called Bookings which hides the Deposit value i.e. only has the other 3 attributes.</w:t>
      </w:r>
    </w:p>
    <w:p w14:paraId="79A763B3" w14:textId="77777777" w:rsidR="0046154A" w:rsidRDefault="0046154A" w:rsidP="0046154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CREAT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VIEW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ookings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as</w:t>
      </w:r>
    </w:p>
    <w:p w14:paraId="25A8B973" w14:textId="77777777" w:rsidR="0046154A" w:rsidRDefault="0046154A" w:rsidP="0046154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80808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ID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 xml:space="preserve">, 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BID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 xml:space="preserve">, </w:t>
      </w:r>
      <w:r>
        <w:rPr>
          <w:rFonts w:ascii="Consolas" w:hAnsi="Consolas" w:cs="Consolas"/>
          <w:color w:val="FF00FF"/>
          <w:kern w:val="0"/>
          <w:sz w:val="19"/>
          <w:szCs w:val="19"/>
          <w:lang w:val="en-IN"/>
        </w:rPr>
        <w:t>DAY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ESERVES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;</w:t>
      </w:r>
    </w:p>
    <w:p w14:paraId="54DF2826" w14:textId="69D5DA3F" w:rsidR="0046154A" w:rsidRDefault="0046154A" w:rsidP="0046154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noProof/>
          <w:color w:val="000000"/>
          <w:kern w:val="0"/>
          <w:sz w:val="19"/>
          <w:szCs w:val="19"/>
          <w:lang w:val="en-IN"/>
        </w:rPr>
        <w:drawing>
          <wp:inline distT="0" distB="0" distL="0" distR="0" wp14:anchorId="5765D955" wp14:editId="7EAA6446">
            <wp:extent cx="3090545" cy="723265"/>
            <wp:effectExtent l="0" t="0" r="0" b="635"/>
            <wp:docPr id="442888308" name="Picture 2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888308" name="Picture 2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0545" cy="72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141C90" w14:textId="46A1E6E6" w:rsidR="0046154A" w:rsidRDefault="0046154A" w:rsidP="0046154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noProof/>
          <w:color w:val="000000"/>
          <w:kern w:val="0"/>
          <w:sz w:val="19"/>
          <w:szCs w:val="19"/>
          <w:lang w:val="en-IN"/>
        </w:rPr>
        <w:drawing>
          <wp:inline distT="0" distB="0" distL="0" distR="0" wp14:anchorId="794F7E26" wp14:editId="38BD0627">
            <wp:extent cx="2360930" cy="1475740"/>
            <wp:effectExtent l="0" t="0" r="1270" b="0"/>
            <wp:docPr id="1060566617" name="Picture 2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566617" name="Picture 2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0930" cy="147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07EB2" w14:textId="77777777" w:rsidR="00321F00" w:rsidRDefault="00321F00" w:rsidP="00321F00">
      <w:pPr>
        <w:spacing w:line="240" w:lineRule="auto"/>
        <w:ind w:left="360"/>
      </w:pPr>
    </w:p>
    <w:p w14:paraId="46E9F135" w14:textId="4C2296CD" w:rsidR="00321F00" w:rsidRDefault="00321F00" w:rsidP="00321F00">
      <w:pPr>
        <w:pStyle w:val="ListParagraph"/>
        <w:numPr>
          <w:ilvl w:val="0"/>
          <w:numId w:val="4"/>
        </w:numPr>
        <w:spacing w:line="240" w:lineRule="auto"/>
      </w:pPr>
    </w:p>
    <w:p w14:paraId="320D7607" w14:textId="7B3FCE6C" w:rsidR="00321F00" w:rsidRDefault="00321F00" w:rsidP="00321F00">
      <w:pPr>
        <w:spacing w:line="240" w:lineRule="auto"/>
        <w:ind w:left="360"/>
      </w:pPr>
      <w:r>
        <w:t>Create a table called Reserves with 3 integer attributes BID, SID &amp; deposit, and a date attribute</w:t>
      </w:r>
      <w:r w:rsidR="0046154A">
        <w:t>.</w:t>
      </w:r>
      <w:r w:rsidR="00497645">
        <w:t xml:space="preserve"> Allow only deposit to be omitted, and ensure SID and BID values exist in the database. When someone books a boat it is for the whole day.</w:t>
      </w:r>
    </w:p>
    <w:p w14:paraId="063857BF" w14:textId="77777777" w:rsidR="0046154A" w:rsidRDefault="0046154A" w:rsidP="0046154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CREAT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TABL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ES</w:t>
      </w:r>
    </w:p>
    <w:p w14:paraId="3A8AE59F" w14:textId="77777777" w:rsidR="0046154A" w:rsidRDefault="0046154A" w:rsidP="0046154A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BID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INTEGER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NO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NULL,</w:t>
      </w:r>
    </w:p>
    <w:p w14:paraId="7D97D72E" w14:textId="77777777" w:rsidR="0046154A" w:rsidRDefault="0046154A" w:rsidP="00461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ID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INTEGER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NO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NULL,</w:t>
      </w:r>
    </w:p>
    <w:p w14:paraId="4526F86C" w14:textId="77777777" w:rsidR="0046154A" w:rsidRDefault="0046154A" w:rsidP="00461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ab/>
      </w:r>
      <w:r>
        <w:rPr>
          <w:rFonts w:ascii="Consolas" w:hAnsi="Consolas" w:cs="Consolas"/>
          <w:color w:val="FF00FF"/>
          <w:kern w:val="0"/>
          <w:sz w:val="19"/>
          <w:szCs w:val="19"/>
          <w:lang w:val="en-IN"/>
        </w:rPr>
        <w:t>DAY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DATETIM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NO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NULL,</w:t>
      </w:r>
    </w:p>
    <w:p w14:paraId="031512B1" w14:textId="77777777" w:rsidR="0046154A" w:rsidRDefault="0046154A" w:rsidP="00461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ab/>
        <w:t xml:space="preserve">DEPOSIT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INTEGER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,</w:t>
      </w:r>
    </w:p>
    <w:p w14:paraId="5A7AC067" w14:textId="77777777" w:rsidR="0046154A" w:rsidRDefault="0046154A" w:rsidP="00461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PRIMARY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 xml:space="preserve">KEY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BID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ID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,</w:t>
      </w:r>
    </w:p>
    <w:p w14:paraId="323420CA" w14:textId="77777777" w:rsidR="0046154A" w:rsidRDefault="0046154A" w:rsidP="0046154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80808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CHECK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BID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IN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ID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OATS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),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CHECK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ID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IN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ELEC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ID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ROM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SAILORS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))</w:t>
      </w:r>
    </w:p>
    <w:p w14:paraId="14DAA90C" w14:textId="38A0F4A5" w:rsidR="0046154A" w:rsidRDefault="0046154A" w:rsidP="0046154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     </w:t>
      </w:r>
      <w:r>
        <w:rPr>
          <w:rFonts w:ascii="Consolas" w:hAnsi="Consolas" w:cs="Consolas"/>
          <w:noProof/>
          <w:color w:val="000000"/>
          <w:kern w:val="0"/>
          <w:sz w:val="19"/>
          <w:szCs w:val="19"/>
          <w:lang w:val="en-IN"/>
        </w:rPr>
        <w:drawing>
          <wp:inline distT="0" distB="0" distL="0" distR="0" wp14:anchorId="062CF825" wp14:editId="09CDD63F">
            <wp:extent cx="3582670" cy="572770"/>
            <wp:effectExtent l="0" t="0" r="0" b="0"/>
            <wp:docPr id="1336322793" name="Picture 2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322793" name="Picture 2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2670" cy="572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1EEBA8" w14:textId="4E401B65" w:rsidR="00C37EBC" w:rsidRPr="00C37EBC" w:rsidRDefault="00C37EBC" w:rsidP="00C37EBC">
      <w:pPr>
        <w:spacing w:line="240" w:lineRule="auto"/>
        <w:ind w:left="360"/>
        <w:rPr>
          <w:b/>
          <w:bCs/>
        </w:rPr>
      </w:pPr>
      <w:r w:rsidRPr="00C37EBC">
        <w:rPr>
          <w:b/>
          <w:bCs/>
        </w:rPr>
        <w:t>The above error persists in both Microsoft SQL Server and MySQL when running the professors’ code so our group attempted a different approach shown below.</w:t>
      </w:r>
    </w:p>
    <w:p w14:paraId="455601CC" w14:textId="7F765DA0" w:rsidR="0046154A" w:rsidRDefault="0046154A" w:rsidP="00321F00">
      <w:pPr>
        <w:spacing w:line="240" w:lineRule="auto"/>
        <w:ind w:left="360"/>
      </w:pPr>
      <w:r>
        <w:t>Our approach:</w:t>
      </w:r>
    </w:p>
    <w:p w14:paraId="127824E8" w14:textId="77777777" w:rsidR="0046154A" w:rsidRDefault="0046154A" w:rsidP="0046154A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CREAT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TABL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RESERVES</w:t>
      </w:r>
    </w:p>
    <w:p w14:paraId="262C9C3E" w14:textId="77777777" w:rsidR="0046154A" w:rsidRDefault="0046154A" w:rsidP="0046154A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BID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INTEGER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NO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NULL,</w:t>
      </w:r>
    </w:p>
    <w:p w14:paraId="1872C6B3" w14:textId="77777777" w:rsidR="0046154A" w:rsidRDefault="0046154A" w:rsidP="00461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ID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INTEGER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NO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NULL,</w:t>
      </w:r>
    </w:p>
    <w:p w14:paraId="063D8225" w14:textId="77777777" w:rsidR="0046154A" w:rsidRDefault="0046154A" w:rsidP="00461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ab/>
      </w:r>
      <w:r>
        <w:rPr>
          <w:rFonts w:ascii="Consolas" w:hAnsi="Consolas" w:cs="Consolas"/>
          <w:color w:val="FF00FF"/>
          <w:kern w:val="0"/>
          <w:sz w:val="19"/>
          <w:szCs w:val="19"/>
          <w:lang w:val="en-IN"/>
        </w:rPr>
        <w:t>DAY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DATETIM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NO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NULL,</w:t>
      </w:r>
    </w:p>
    <w:p w14:paraId="00B67301" w14:textId="77777777" w:rsidR="0046154A" w:rsidRDefault="0046154A" w:rsidP="00461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ab/>
        <w:t xml:space="preserve">DEPOSIT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INTEGER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,</w:t>
      </w:r>
    </w:p>
    <w:p w14:paraId="72668B42" w14:textId="77777777" w:rsidR="0046154A" w:rsidRDefault="0046154A" w:rsidP="00461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PRIMARY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 xml:space="preserve">KEY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BID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ID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,</w:t>
      </w:r>
    </w:p>
    <w:p w14:paraId="62F94F06" w14:textId="77777777" w:rsidR="0046154A" w:rsidRDefault="0046154A" w:rsidP="00461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Constrain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FK_Reserves_SID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oreign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 xml:space="preserve">key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ID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references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Sailors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SID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,</w:t>
      </w:r>
    </w:p>
    <w:p w14:paraId="11597BB7" w14:textId="77777777" w:rsidR="0046154A" w:rsidRDefault="0046154A" w:rsidP="00461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ab/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ab/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Constrain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FK_Reserves_BID</w:t>
      </w:r>
      <w:proofErr w:type="spellEnd"/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foreign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 xml:space="preserve">key 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BID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references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oats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BID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);</w:t>
      </w:r>
    </w:p>
    <w:p w14:paraId="7A377757" w14:textId="62317391" w:rsidR="00277E10" w:rsidRDefault="00277E10" w:rsidP="00461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kern w:val="0"/>
          <w:sz w:val="19"/>
          <w:szCs w:val="19"/>
          <w:lang w:val="en-IN"/>
        </w:rPr>
      </w:pPr>
    </w:p>
    <w:p w14:paraId="5E919CB5" w14:textId="0E7B3AD2" w:rsidR="000A2E7A" w:rsidRDefault="00277E10" w:rsidP="00C47ACE">
      <w:pPr>
        <w:spacing w:line="240" w:lineRule="auto"/>
        <w:ind w:left="360"/>
      </w:pPr>
      <w:r>
        <w:lastRenderedPageBreak/>
        <w:tab/>
      </w:r>
      <w:r w:rsidRPr="00277E10">
        <w:rPr>
          <w:noProof/>
        </w:rPr>
        <w:drawing>
          <wp:inline distT="0" distB="0" distL="0" distR="0" wp14:anchorId="42FE265D" wp14:editId="2B12A69D">
            <wp:extent cx="3702240" cy="958899"/>
            <wp:effectExtent l="0" t="0" r="0" b="0"/>
            <wp:docPr id="179606943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69431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02240" cy="95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5DCF4" w14:textId="77777777" w:rsidR="00C47ACE" w:rsidRDefault="00C47ACE" w:rsidP="00C47ACE">
      <w:pPr>
        <w:spacing w:line="240" w:lineRule="auto"/>
        <w:ind w:left="360"/>
      </w:pPr>
    </w:p>
    <w:p w14:paraId="0DEFD0D6" w14:textId="4DD13BEC" w:rsidR="00DF2C32" w:rsidRDefault="00DF2C32" w:rsidP="00DF2C32">
      <w:pPr>
        <w:pStyle w:val="ListParagraph"/>
        <w:numPr>
          <w:ilvl w:val="0"/>
          <w:numId w:val="4"/>
        </w:numPr>
        <w:spacing w:line="240" w:lineRule="auto"/>
      </w:pPr>
    </w:p>
    <w:p w14:paraId="484AF324" w14:textId="2776A6F5" w:rsidR="00DF2C32" w:rsidRDefault="00DF2C32" w:rsidP="00DF2C32">
      <w:pPr>
        <w:spacing w:line="240" w:lineRule="auto"/>
        <w:ind w:left="360"/>
      </w:pPr>
      <w:r>
        <w:t>Add a new attribute NEEDSREPAIR to the Boats table. It is usually “N”.</w:t>
      </w:r>
    </w:p>
    <w:p w14:paraId="577CE35F" w14:textId="77777777" w:rsidR="006832A9" w:rsidRDefault="006832A9" w:rsidP="006832A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ALTER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TABL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BOATS</w:t>
      </w:r>
    </w:p>
    <w:p w14:paraId="6D2B8CD3" w14:textId="77777777" w:rsidR="006832A9" w:rsidRDefault="006832A9" w:rsidP="006832A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FF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ADD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NEEDSREPAIR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CHAR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>1</w:t>
      </w:r>
      <w:r>
        <w:rPr>
          <w:rFonts w:ascii="Consolas" w:hAnsi="Consolas" w:cs="Consolas"/>
          <w:color w:val="808080"/>
          <w:kern w:val="0"/>
          <w:sz w:val="19"/>
          <w:szCs w:val="19"/>
          <w:lang w:val="en-IN"/>
        </w:rPr>
        <w:t>)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DEFAULT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FF0000"/>
          <w:kern w:val="0"/>
          <w:sz w:val="19"/>
          <w:szCs w:val="19"/>
          <w:lang w:val="en-IN"/>
        </w:rPr>
        <w:t>'N'</w:t>
      </w:r>
    </w:p>
    <w:p w14:paraId="3AC66846" w14:textId="199769E3" w:rsidR="006832A9" w:rsidRDefault="006832A9" w:rsidP="006832A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noProof/>
          <w:color w:val="000000"/>
          <w:kern w:val="0"/>
          <w:sz w:val="19"/>
          <w:szCs w:val="19"/>
          <w:lang w:val="en-IN"/>
        </w:rPr>
        <w:drawing>
          <wp:inline distT="0" distB="0" distL="0" distR="0" wp14:anchorId="0AB18661" wp14:editId="1776DF24">
            <wp:extent cx="2406650" cy="1341086"/>
            <wp:effectExtent l="0" t="0" r="0" b="0"/>
            <wp:docPr id="29892506" name="Picture 3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92506" name="Picture 30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8614" cy="134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F6C54" w14:textId="77777777" w:rsidR="006832A9" w:rsidRDefault="006832A9" w:rsidP="00DF2C32">
      <w:pPr>
        <w:spacing w:line="240" w:lineRule="auto"/>
        <w:ind w:left="360"/>
      </w:pPr>
    </w:p>
    <w:p w14:paraId="4705FEE1" w14:textId="19B7582C" w:rsidR="00DF2C32" w:rsidRDefault="00DF2C32" w:rsidP="00DF2C32">
      <w:pPr>
        <w:pStyle w:val="ListParagraph"/>
        <w:numPr>
          <w:ilvl w:val="0"/>
          <w:numId w:val="4"/>
        </w:numPr>
        <w:spacing w:line="240" w:lineRule="auto"/>
      </w:pPr>
    </w:p>
    <w:p w14:paraId="470E128F" w14:textId="21AEB943" w:rsidR="00DF2C32" w:rsidRDefault="00DF2C32" w:rsidP="00DF2C32">
      <w:pPr>
        <w:spacing w:line="240" w:lineRule="auto"/>
        <w:ind w:left="360"/>
      </w:pPr>
      <w:r>
        <w:t>We should not be ageist. Remove the Age attribute.</w:t>
      </w:r>
    </w:p>
    <w:p w14:paraId="23875AEC" w14:textId="77777777" w:rsidR="006832A9" w:rsidRDefault="006832A9" w:rsidP="006832A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ALTER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TABL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SAILORS</w:t>
      </w:r>
    </w:p>
    <w:p w14:paraId="1AB7D3C6" w14:textId="77777777" w:rsidR="006832A9" w:rsidRDefault="006832A9" w:rsidP="006832A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DROP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COLUMN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AGE</w:t>
      </w:r>
    </w:p>
    <w:p w14:paraId="194403B6" w14:textId="7898482B" w:rsidR="006832A9" w:rsidRDefault="006832A9" w:rsidP="006832A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noProof/>
          <w:color w:val="000000"/>
          <w:kern w:val="0"/>
          <w:sz w:val="19"/>
          <w:szCs w:val="19"/>
          <w:lang w:val="en-IN"/>
        </w:rPr>
        <w:drawing>
          <wp:inline distT="0" distB="0" distL="0" distR="0" wp14:anchorId="21506033" wp14:editId="7FF53682">
            <wp:extent cx="1866900" cy="1264746"/>
            <wp:effectExtent l="0" t="0" r="0" b="0"/>
            <wp:docPr id="383388824" name="Picture 3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388824" name="Picture 3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9276" cy="1266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A728F" w14:textId="77777777" w:rsidR="006832A9" w:rsidRDefault="006832A9" w:rsidP="00DF2C32">
      <w:pPr>
        <w:spacing w:line="240" w:lineRule="auto"/>
        <w:ind w:left="360"/>
      </w:pPr>
    </w:p>
    <w:p w14:paraId="06289546" w14:textId="3BE3FDF5" w:rsidR="00DF2C32" w:rsidRDefault="00DF2C32" w:rsidP="00DF2C32">
      <w:pPr>
        <w:pStyle w:val="ListParagraph"/>
        <w:numPr>
          <w:ilvl w:val="0"/>
          <w:numId w:val="4"/>
        </w:numPr>
        <w:spacing w:line="240" w:lineRule="auto"/>
      </w:pPr>
    </w:p>
    <w:p w14:paraId="53EDCEC8" w14:textId="7651D1A1" w:rsidR="00DF2C32" w:rsidRDefault="00DF2C32" w:rsidP="00DF2C32">
      <w:pPr>
        <w:spacing w:line="240" w:lineRule="auto"/>
        <w:ind w:left="360"/>
      </w:pPr>
      <w:r>
        <w:t>Remove the Captains relation altogether so that nobody can try insert or use Captains in future.</w:t>
      </w:r>
    </w:p>
    <w:p w14:paraId="4DA7912B" w14:textId="77777777" w:rsidR="006832A9" w:rsidRDefault="006832A9" w:rsidP="006832A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DROP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kern w:val="0"/>
          <w:sz w:val="19"/>
          <w:szCs w:val="19"/>
          <w:lang w:val="en-IN"/>
        </w:rPr>
        <w:t>TABLE</w:t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CAPTAINS</w:t>
      </w:r>
    </w:p>
    <w:p w14:paraId="30790A38" w14:textId="180969FF" w:rsidR="006832A9" w:rsidRDefault="006832A9" w:rsidP="006832A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kern w:val="0"/>
          <w:sz w:val="19"/>
          <w:szCs w:val="19"/>
          <w:lang w:val="en-IN"/>
        </w:rPr>
      </w:pP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            </w:t>
      </w:r>
      <w:r>
        <w:rPr>
          <w:lang w:val="en-IN"/>
        </w:rPr>
        <w:t xml:space="preserve"> </w:t>
      </w:r>
      <w:r>
        <w:rPr>
          <w:noProof/>
          <w:lang w:val="en-IN"/>
        </w:rPr>
        <w:drawing>
          <wp:inline distT="0" distB="0" distL="0" distR="0" wp14:anchorId="3FC0C880" wp14:editId="192E15DC">
            <wp:extent cx="2360930" cy="914400"/>
            <wp:effectExtent l="0" t="0" r="1270" b="0"/>
            <wp:docPr id="1697336529" name="Picture 33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336529" name="Picture 33" descr="A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09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onsolas" w:hAnsi="Consolas" w:cs="Consolas"/>
          <w:color w:val="000000"/>
          <w:kern w:val="0"/>
          <w:sz w:val="19"/>
          <w:szCs w:val="19"/>
          <w:lang w:val="en-IN"/>
        </w:rPr>
        <w:t xml:space="preserve">  </w:t>
      </w:r>
      <w:r>
        <w:rPr>
          <w:rFonts w:ascii="Consolas" w:hAnsi="Consolas" w:cs="Consolas"/>
          <w:noProof/>
          <w:color w:val="000000"/>
          <w:kern w:val="0"/>
          <w:sz w:val="19"/>
          <w:szCs w:val="19"/>
          <w:lang w:val="en-IN"/>
        </w:rPr>
        <w:drawing>
          <wp:inline distT="0" distB="0" distL="0" distR="0" wp14:anchorId="61D89A62" wp14:editId="4DCD5C08">
            <wp:extent cx="2268855" cy="966470"/>
            <wp:effectExtent l="0" t="0" r="0" b="5080"/>
            <wp:docPr id="2088675377" name="Picture 3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675377" name="Picture 3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8855" cy="966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AFE4E0" w14:textId="465B35B4" w:rsidR="00557460" w:rsidRDefault="00557460" w:rsidP="00363D4F">
      <w:pPr>
        <w:spacing w:line="240" w:lineRule="auto"/>
      </w:pPr>
    </w:p>
    <w:p w14:paraId="1AB1B697" w14:textId="38A85CC0" w:rsidR="00557460" w:rsidRDefault="00557460" w:rsidP="00800B41">
      <w:pPr>
        <w:pStyle w:val="ListParagraph"/>
        <w:spacing w:line="240" w:lineRule="auto"/>
      </w:pPr>
      <w:r>
        <w:lastRenderedPageBreak/>
        <w:t>Relational Algebra</w:t>
      </w:r>
    </w:p>
    <w:p w14:paraId="11BF1FA1" w14:textId="77777777" w:rsidR="00557460" w:rsidRDefault="00557460" w:rsidP="00800B41">
      <w:pPr>
        <w:pStyle w:val="ListParagraph"/>
        <w:spacing w:line="240" w:lineRule="auto"/>
      </w:pPr>
    </w:p>
    <w:p w14:paraId="17194773" w14:textId="408EB392" w:rsidR="00557460" w:rsidRDefault="00557460" w:rsidP="00800B41">
      <w:pPr>
        <w:pStyle w:val="ListParagraph"/>
        <w:spacing w:line="240" w:lineRule="auto"/>
        <w:rPr>
          <w:rFonts w:eastAsiaTheme="minorEastAsia"/>
        </w:rPr>
      </w:pPr>
      <w:r>
        <w:t xml:space="preserve">2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SID,  Rating*10, Age</m:t>
            </m:r>
          </m:sub>
        </m:sSub>
        <m:r>
          <w:rPr>
            <w:rFonts w:ascii="Cambria Math" w:hAnsi="Cambria Math"/>
          </w:rPr>
          <m:t>(Sailors)</m:t>
        </m:r>
      </m:oMath>
    </w:p>
    <w:p w14:paraId="1B20360D" w14:textId="77777777" w:rsidR="00246024" w:rsidRDefault="00246024" w:rsidP="00800B41">
      <w:pPr>
        <w:pStyle w:val="ListParagraph"/>
        <w:spacing w:line="240" w:lineRule="auto"/>
        <w:rPr>
          <w:rFonts w:eastAsiaTheme="minorEastAsia"/>
        </w:rPr>
      </w:pPr>
    </w:p>
    <w:p w14:paraId="440B8680" w14:textId="3202647C" w:rsidR="00557460" w:rsidRDefault="00557460" w:rsidP="00800B41">
      <w:pPr>
        <w:pStyle w:val="ListParagraph"/>
        <w:spacing w:line="240" w:lineRule="auto"/>
        <w:rPr>
          <w:rFonts w:eastAsiaTheme="minorEastAsia"/>
        </w:rPr>
      </w:pPr>
      <w:r>
        <w:t xml:space="preserve">8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BID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oats</m:t>
            </m:r>
          </m:e>
        </m:d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BID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Reserves</m:t>
            </m:r>
          </m:e>
        </m:d>
      </m:oMath>
    </w:p>
    <w:p w14:paraId="79B1D004" w14:textId="77777777" w:rsidR="00246024" w:rsidRDefault="00246024" w:rsidP="00800B41">
      <w:pPr>
        <w:pStyle w:val="ListParagraph"/>
        <w:spacing w:line="240" w:lineRule="auto"/>
        <w:rPr>
          <w:rFonts w:eastAsiaTheme="minorEastAsia"/>
        </w:rPr>
      </w:pPr>
    </w:p>
    <w:p w14:paraId="5F4741E6" w14:textId="376CCF7B" w:rsidR="00557460" w:rsidRDefault="00557460" w:rsidP="00800B41">
      <w:pPr>
        <w:pStyle w:val="ListParagraph"/>
        <w:spacing w:line="240" w:lineRule="auto"/>
        <w:rPr>
          <w:rFonts w:eastAsiaTheme="minorEastAsia"/>
        </w:rPr>
      </w:pPr>
      <w:r>
        <w:t>9.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Reserves.BID=Boats.BID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Reserves X Boats</m:t>
            </m:r>
          </m:e>
        </m:d>
      </m:oMath>
    </w:p>
    <w:p w14:paraId="75F34F78" w14:textId="77777777" w:rsidR="00246024" w:rsidRDefault="00246024" w:rsidP="00800B41">
      <w:pPr>
        <w:pStyle w:val="ListParagraph"/>
        <w:spacing w:line="240" w:lineRule="auto"/>
        <w:rPr>
          <w:rFonts w:eastAsiaTheme="minorEastAsia"/>
        </w:rPr>
      </w:pPr>
    </w:p>
    <w:p w14:paraId="629B0A6E" w14:textId="0DD88E5B" w:rsidR="00557460" w:rsidRDefault="00557460" w:rsidP="00800B41">
      <w:pPr>
        <w:pStyle w:val="ListParagraph"/>
        <w:spacing w:line="240" w:lineRule="auto"/>
        <w:rPr>
          <w:rFonts w:eastAsiaTheme="minorEastAsia"/>
        </w:rPr>
      </w:pPr>
      <w:r>
        <w:t>10.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Sname,  Day, Bname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ailors.SID=Reserves.SID, Reserves.BID=Boats.BID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ailors X Reserves X Boats</m:t>
            </m:r>
          </m:e>
        </m:d>
        <m:r>
          <w:rPr>
            <w:rFonts w:ascii="Cambria Math" w:hAnsi="Cambria Math"/>
          </w:rPr>
          <m:t>)</m:t>
        </m:r>
      </m:oMath>
    </w:p>
    <w:p w14:paraId="3BAEC995" w14:textId="77777777" w:rsidR="00246024" w:rsidRDefault="00246024" w:rsidP="00800B41">
      <w:pPr>
        <w:pStyle w:val="ListParagraph"/>
        <w:spacing w:line="240" w:lineRule="auto"/>
        <w:rPr>
          <w:rFonts w:eastAsiaTheme="minorEastAsia"/>
        </w:rPr>
      </w:pPr>
    </w:p>
    <w:p w14:paraId="1986C5FF" w14:textId="5DF64E99" w:rsidR="00557460" w:rsidRDefault="00246024" w:rsidP="00800B41">
      <w:pPr>
        <w:pStyle w:val="ListParagraph"/>
        <w:spacing w:line="240" w:lineRule="auto"/>
        <w:rPr>
          <w:rFonts w:eastAsiaTheme="minorEastAsia"/>
        </w:rPr>
      </w:pPr>
      <w:r>
        <w:rPr>
          <w:rFonts w:eastAsiaTheme="minorEastAsia"/>
        </w:rPr>
        <w:t xml:space="preserve">17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Sname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ailors</m:t>
            </m:r>
          </m:e>
        </m:d>
        <m:r>
          <w:rPr>
            <w:rFonts w:ascii="Cambria Math" w:hAnsi="Cambria Math"/>
          </w:rPr>
          <m:t xml:space="preserve">∩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Sname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aptains</m:t>
            </m:r>
          </m:e>
        </m:d>
      </m:oMath>
    </w:p>
    <w:p w14:paraId="2521B181" w14:textId="77777777" w:rsidR="00557460" w:rsidRDefault="00557460" w:rsidP="00800B41">
      <w:pPr>
        <w:pStyle w:val="ListParagraph"/>
        <w:spacing w:line="240" w:lineRule="auto"/>
      </w:pPr>
    </w:p>
    <w:p w14:paraId="4D4FD94D" w14:textId="2BE9E9B1" w:rsidR="00557460" w:rsidRDefault="00246024" w:rsidP="00800B41">
      <w:pPr>
        <w:pStyle w:val="ListParagraph"/>
        <w:spacing w:line="240" w:lineRule="auto"/>
      </w:pPr>
      <w:r>
        <w:t xml:space="preserve">20. </w:t>
      </w:r>
      <m:oMath>
        <m:r>
          <w:rPr>
            <w:rFonts w:ascii="Cambria Math" w:hAnsi="Cambria Math"/>
          </w:rPr>
          <m:t xml:space="preserve">Boats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⋈</m:t>
            </m:r>
          </m:e>
          <m:sub>
            <m:r>
              <w:rPr>
                <w:rFonts w:ascii="Cambria Math" w:hAnsi="Cambria Math"/>
              </w:rPr>
              <m:t>Boats.BID=Reserves.BID</m:t>
            </m:r>
          </m:sub>
        </m:sSub>
        <m:r>
          <w:rPr>
            <w:rFonts w:ascii="Cambria Math" w:hAnsi="Cambria Math"/>
          </w:rPr>
          <m:t xml:space="preserve"> Reserves </m:t>
        </m:r>
      </m:oMath>
    </w:p>
    <w:sectPr w:rsidR="005574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62C1D"/>
    <w:multiLevelType w:val="hybridMultilevel"/>
    <w:tmpl w:val="254C478C"/>
    <w:lvl w:ilvl="0" w:tplc="4282DB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884F75"/>
    <w:multiLevelType w:val="hybridMultilevel"/>
    <w:tmpl w:val="31DAF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433A9B"/>
    <w:multiLevelType w:val="hybridMultilevel"/>
    <w:tmpl w:val="32BE133A"/>
    <w:lvl w:ilvl="0" w:tplc="492EDD0E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D360E7"/>
    <w:multiLevelType w:val="hybridMultilevel"/>
    <w:tmpl w:val="C3A407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92EDD0E">
      <w:start w:val="1"/>
      <w:numFmt w:val="decimal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671FBB"/>
    <w:multiLevelType w:val="hybridMultilevel"/>
    <w:tmpl w:val="511028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BC3D33"/>
    <w:multiLevelType w:val="hybridMultilevel"/>
    <w:tmpl w:val="C7C427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C16366"/>
    <w:multiLevelType w:val="hybridMultilevel"/>
    <w:tmpl w:val="34FC0154"/>
    <w:lvl w:ilvl="0" w:tplc="492EDD0E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1533651">
    <w:abstractNumId w:val="1"/>
  </w:num>
  <w:num w:numId="2" w16cid:durableId="1142574609">
    <w:abstractNumId w:val="0"/>
  </w:num>
  <w:num w:numId="3" w16cid:durableId="1692339643">
    <w:abstractNumId w:val="5"/>
  </w:num>
  <w:num w:numId="4" w16cid:durableId="1585452037">
    <w:abstractNumId w:val="4"/>
  </w:num>
  <w:num w:numId="5" w16cid:durableId="21244190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09415691">
    <w:abstractNumId w:val="3"/>
  </w:num>
  <w:num w:numId="7" w16cid:durableId="916474517">
    <w:abstractNumId w:val="6"/>
  </w:num>
  <w:num w:numId="8" w16cid:durableId="10887663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NzIyNjEzNDa1NLdQ0lEKTi0uzszPAykwqgUACdnemSwAAAA="/>
  </w:docVars>
  <w:rsids>
    <w:rsidRoot w:val="00315C21"/>
    <w:rsid w:val="000073FF"/>
    <w:rsid w:val="000106D6"/>
    <w:rsid w:val="00053B0D"/>
    <w:rsid w:val="0005546A"/>
    <w:rsid w:val="000A2E7A"/>
    <w:rsid w:val="000C7EC5"/>
    <w:rsid w:val="000D2CCB"/>
    <w:rsid w:val="000E1A0D"/>
    <w:rsid w:val="00143149"/>
    <w:rsid w:val="00166B6C"/>
    <w:rsid w:val="00183F62"/>
    <w:rsid w:val="001A35E1"/>
    <w:rsid w:val="001C1F21"/>
    <w:rsid w:val="00246024"/>
    <w:rsid w:val="0027550F"/>
    <w:rsid w:val="00277E10"/>
    <w:rsid w:val="00315C21"/>
    <w:rsid w:val="00321F00"/>
    <w:rsid w:val="0034656D"/>
    <w:rsid w:val="003577FC"/>
    <w:rsid w:val="00363D4F"/>
    <w:rsid w:val="0038796C"/>
    <w:rsid w:val="003F2286"/>
    <w:rsid w:val="00402B49"/>
    <w:rsid w:val="00446866"/>
    <w:rsid w:val="0046154A"/>
    <w:rsid w:val="00475B97"/>
    <w:rsid w:val="00497645"/>
    <w:rsid w:val="0051046C"/>
    <w:rsid w:val="00557460"/>
    <w:rsid w:val="005709AA"/>
    <w:rsid w:val="00581B6A"/>
    <w:rsid w:val="005B009F"/>
    <w:rsid w:val="00600037"/>
    <w:rsid w:val="0061183E"/>
    <w:rsid w:val="006832A9"/>
    <w:rsid w:val="007112FC"/>
    <w:rsid w:val="007448ED"/>
    <w:rsid w:val="00745D05"/>
    <w:rsid w:val="00785D9D"/>
    <w:rsid w:val="00786D89"/>
    <w:rsid w:val="007A46B0"/>
    <w:rsid w:val="00800B41"/>
    <w:rsid w:val="00870741"/>
    <w:rsid w:val="0098252E"/>
    <w:rsid w:val="009A7CFD"/>
    <w:rsid w:val="00A86EFE"/>
    <w:rsid w:val="00A94284"/>
    <w:rsid w:val="00AE2182"/>
    <w:rsid w:val="00C07D4C"/>
    <w:rsid w:val="00C12398"/>
    <w:rsid w:val="00C217CE"/>
    <w:rsid w:val="00C37EBC"/>
    <w:rsid w:val="00C47ACE"/>
    <w:rsid w:val="00C80796"/>
    <w:rsid w:val="00C97922"/>
    <w:rsid w:val="00D26FAD"/>
    <w:rsid w:val="00DF2C32"/>
    <w:rsid w:val="00E349DD"/>
    <w:rsid w:val="00F82D42"/>
    <w:rsid w:val="00FD1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CE96F"/>
  <w15:chartTrackingRefBased/>
  <w15:docId w15:val="{03CF83EF-FB28-416B-9430-5AFCCB5C5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73F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73FF"/>
    <w:rPr>
      <w:rFonts w:eastAsiaTheme="majorEastAsia" w:cstheme="majorBidi"/>
      <w:b/>
      <w:sz w:val="28"/>
      <w:szCs w:val="32"/>
    </w:rPr>
  </w:style>
  <w:style w:type="paragraph" w:styleId="ListParagraph">
    <w:name w:val="List Paragraph"/>
    <w:basedOn w:val="Normal"/>
    <w:uiPriority w:val="34"/>
    <w:qFormat/>
    <w:rsid w:val="00315C2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5746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06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5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7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2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96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6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33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0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6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0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2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3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6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7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fontTable" Target="fontTable.xml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48</TotalTime>
  <Pages>13</Pages>
  <Words>986</Words>
  <Characters>562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rish Rajani-Bathija</dc:creator>
  <cp:keywords/>
  <dc:description/>
  <cp:lastModifiedBy>Girish Rajani-Bathija</cp:lastModifiedBy>
  <cp:revision>35</cp:revision>
  <dcterms:created xsi:type="dcterms:W3CDTF">2023-08-26T23:24:00Z</dcterms:created>
  <dcterms:modified xsi:type="dcterms:W3CDTF">2023-09-03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968b1a-8c9f-4dbf-82f2-b7aec9edf7be</vt:lpwstr>
  </property>
</Properties>
</file>